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2374D" w14:textId="13327BE8" w:rsidR="00F32B67" w:rsidRPr="005A0C0D" w:rsidRDefault="00F32B67" w:rsidP="004A669E">
      <w:pPr>
        <w:pStyle w:val="BodyText"/>
        <w:ind w:left="8992" w:right="2736"/>
        <w:rPr>
          <w:rFonts w:ascii="Times New Roman"/>
          <w:sz w:val="20"/>
          <w:szCs w:val="20"/>
        </w:rPr>
      </w:pPr>
    </w:p>
    <w:p w14:paraId="0920542D" w14:textId="77777777" w:rsidR="00F32B67" w:rsidRPr="005A0C0D" w:rsidRDefault="00F32B67" w:rsidP="004A669E">
      <w:pPr>
        <w:pStyle w:val="BodyText"/>
        <w:rPr>
          <w:rFonts w:ascii="Times New Roman"/>
          <w:sz w:val="20"/>
          <w:szCs w:val="20"/>
        </w:rPr>
      </w:pPr>
    </w:p>
    <w:p w14:paraId="2296DE45" w14:textId="77777777" w:rsidR="006B5A11" w:rsidRPr="005A0C0D" w:rsidRDefault="006B5A11" w:rsidP="004A669E">
      <w:pPr>
        <w:rPr>
          <w:rFonts w:cstheme="minorBidi"/>
          <w:b/>
          <w:bCs/>
          <w:sz w:val="20"/>
          <w:szCs w:val="20"/>
        </w:rPr>
      </w:pPr>
      <w:r w:rsidRPr="005A0C0D">
        <w:rPr>
          <w:rFonts w:cstheme="minorBidi"/>
          <w:b/>
          <w:bCs/>
          <w:sz w:val="20"/>
          <w:szCs w:val="20"/>
        </w:rPr>
        <w:t xml:space="preserve">About </w:t>
      </w:r>
      <w:proofErr w:type="spellStart"/>
      <w:r w:rsidRPr="005A0C0D">
        <w:rPr>
          <w:rFonts w:cstheme="minorBidi"/>
          <w:b/>
          <w:bCs/>
          <w:sz w:val="20"/>
          <w:szCs w:val="20"/>
        </w:rPr>
        <w:t>isolved</w:t>
      </w:r>
      <w:proofErr w:type="spellEnd"/>
    </w:p>
    <w:p w14:paraId="0ED74250" w14:textId="5747F26E" w:rsidR="006B5A11" w:rsidRPr="005A0C0D" w:rsidRDefault="006B5A11" w:rsidP="004A669E">
      <w:pPr>
        <w:rPr>
          <w:rFonts w:cstheme="minorBidi"/>
          <w:sz w:val="20"/>
          <w:szCs w:val="20"/>
        </w:rPr>
      </w:pPr>
      <w:proofErr w:type="spellStart"/>
      <w:r w:rsidRPr="005A0C0D">
        <w:rPr>
          <w:rFonts w:cstheme="minorBidi"/>
          <w:sz w:val="20"/>
          <w:szCs w:val="20"/>
        </w:rPr>
        <w:t>isolved</w:t>
      </w:r>
      <w:proofErr w:type="spellEnd"/>
      <w:r w:rsidRPr="005A0C0D">
        <w:rPr>
          <w:rFonts w:cstheme="minorBidi"/>
          <w:sz w:val="20"/>
          <w:szCs w:val="20"/>
        </w:rPr>
        <w:t xml:space="preserve"> is an employee experience leader, providing intuitive, people-first HCM technology. Our solutions are delivered directly or through our partner network to more than five million employees and 145,000 employers — who use them every day to boost performance, increase productivity, and accelerate results while reducing risk. Our HCM platform, </w:t>
      </w:r>
      <w:proofErr w:type="spellStart"/>
      <w:r w:rsidRPr="005A0C0D">
        <w:rPr>
          <w:rFonts w:cstheme="minorBidi"/>
          <w:sz w:val="20"/>
          <w:szCs w:val="20"/>
        </w:rPr>
        <w:t>isolved</w:t>
      </w:r>
      <w:proofErr w:type="spellEnd"/>
      <w:r w:rsidRPr="005A0C0D">
        <w:rPr>
          <w:rFonts w:cstheme="minorBidi"/>
          <w:sz w:val="20"/>
          <w:szCs w:val="20"/>
        </w:rPr>
        <w:t xml:space="preserve"> People Cloud, seamlessly connects and manages the employee journey across talent management, HR &amp; payroll, workforce management and engagement management functions. No matter the industry, we help high-growth organizations employ, </w:t>
      </w:r>
      <w:proofErr w:type="gramStart"/>
      <w:r w:rsidRPr="005A0C0D">
        <w:rPr>
          <w:rFonts w:cstheme="minorBidi"/>
          <w:sz w:val="20"/>
          <w:szCs w:val="20"/>
        </w:rPr>
        <w:t>enable</w:t>
      </w:r>
      <w:proofErr w:type="gramEnd"/>
      <w:r w:rsidRPr="005A0C0D">
        <w:rPr>
          <w:rFonts w:cstheme="minorBidi"/>
          <w:sz w:val="20"/>
          <w:szCs w:val="20"/>
        </w:rPr>
        <w:t xml:space="preserve"> and empower their workforce by transforming employee experience for a better today and a better tomorrow. For more information, visit </w:t>
      </w:r>
      <w:hyperlink r:id="rId8" w:history="1">
        <w:r w:rsidRPr="005A0C0D">
          <w:rPr>
            <w:rStyle w:val="Hyperlink"/>
            <w:rFonts w:cstheme="minorBidi"/>
            <w:sz w:val="20"/>
            <w:szCs w:val="20"/>
          </w:rPr>
          <w:t>www.isolvedhcm.com</w:t>
        </w:r>
      </w:hyperlink>
      <w:r w:rsidRPr="005A0C0D">
        <w:rPr>
          <w:rFonts w:cstheme="minorBidi"/>
          <w:sz w:val="20"/>
          <w:szCs w:val="20"/>
        </w:rPr>
        <w:t>.</w:t>
      </w:r>
    </w:p>
    <w:p w14:paraId="14C7759D" w14:textId="77777777" w:rsidR="006B5A11" w:rsidRPr="005A0C0D" w:rsidRDefault="006B5A11" w:rsidP="004A669E">
      <w:pPr>
        <w:rPr>
          <w:rFonts w:cstheme="minorBidi"/>
          <w:sz w:val="20"/>
          <w:szCs w:val="20"/>
        </w:rPr>
      </w:pPr>
    </w:p>
    <w:p w14:paraId="2E43164D" w14:textId="6AFC4A0A" w:rsidR="006B5A11" w:rsidRPr="005A0C0D" w:rsidRDefault="00290945" w:rsidP="004A669E">
      <w:pPr>
        <w:rPr>
          <w:rFonts w:eastAsiaTheme="minorHAnsi" w:cstheme="minorBidi"/>
          <w:b/>
          <w:bCs/>
          <w:sz w:val="20"/>
          <w:szCs w:val="20"/>
        </w:rPr>
      </w:pPr>
      <w:r>
        <w:rPr>
          <w:rFonts w:cstheme="minorBidi"/>
          <w:b/>
          <w:bCs/>
          <w:sz w:val="20"/>
          <w:szCs w:val="20"/>
        </w:rPr>
        <w:t>Deputy Chief Compliance Officer</w:t>
      </w:r>
    </w:p>
    <w:p w14:paraId="3DE5FABA" w14:textId="38FDF914" w:rsidR="00D4367D" w:rsidRPr="005A0C0D" w:rsidRDefault="00D4367D" w:rsidP="004A669E">
      <w:pPr>
        <w:rPr>
          <w:rFonts w:cstheme="minorBidi"/>
          <w:sz w:val="20"/>
          <w:szCs w:val="20"/>
        </w:rPr>
      </w:pPr>
      <w:r>
        <w:rPr>
          <w:rFonts w:cstheme="minorBidi"/>
          <w:sz w:val="20"/>
          <w:szCs w:val="20"/>
        </w:rPr>
        <w:t>Location:</w:t>
      </w:r>
      <w:r w:rsidR="0028479A">
        <w:rPr>
          <w:rFonts w:cstheme="minorBidi"/>
          <w:sz w:val="20"/>
          <w:szCs w:val="20"/>
        </w:rPr>
        <w:t xml:space="preserve"> Remote</w:t>
      </w:r>
    </w:p>
    <w:p w14:paraId="565F1D54" w14:textId="393CB4F2" w:rsidR="006B5A11" w:rsidRDefault="006B5A11" w:rsidP="004A669E">
      <w:pPr>
        <w:rPr>
          <w:rFonts w:cstheme="minorBidi"/>
          <w:sz w:val="20"/>
          <w:szCs w:val="20"/>
        </w:rPr>
      </w:pPr>
    </w:p>
    <w:p w14:paraId="68F66DE5" w14:textId="78F106B9" w:rsidR="00D4367D" w:rsidRPr="00D4367D" w:rsidRDefault="00D4367D" w:rsidP="004A669E">
      <w:pPr>
        <w:rPr>
          <w:rFonts w:cstheme="minorBidi"/>
          <w:b/>
          <w:bCs/>
          <w:sz w:val="20"/>
          <w:szCs w:val="20"/>
        </w:rPr>
      </w:pPr>
      <w:r>
        <w:rPr>
          <w:rFonts w:cstheme="minorBidi"/>
          <w:b/>
          <w:bCs/>
          <w:sz w:val="20"/>
          <w:szCs w:val="20"/>
        </w:rPr>
        <w:t xml:space="preserve">Job Summary:  </w:t>
      </w:r>
    </w:p>
    <w:p w14:paraId="784D415B" w14:textId="2860C807" w:rsidR="004A669E" w:rsidRPr="00EF63C9" w:rsidRDefault="0028479A" w:rsidP="004A669E">
      <w:pPr>
        <w:pStyle w:val="BodyText"/>
        <w:rPr>
          <w:rFonts w:cs="Arial"/>
          <w:color w:val="302C2C"/>
          <w:sz w:val="20"/>
          <w:szCs w:val="20"/>
        </w:rPr>
      </w:pPr>
      <w:r>
        <w:rPr>
          <w:rFonts w:cs="Arial"/>
          <w:color w:val="302C2C"/>
          <w:sz w:val="20"/>
          <w:szCs w:val="20"/>
        </w:rPr>
        <w:t xml:space="preserve">The </w:t>
      </w:r>
      <w:r w:rsidR="00290945">
        <w:rPr>
          <w:rFonts w:cs="Arial"/>
          <w:color w:val="302C2C"/>
          <w:sz w:val="20"/>
          <w:szCs w:val="20"/>
        </w:rPr>
        <w:t>Deputy Chief Compliance Officer</w:t>
      </w:r>
      <w:r>
        <w:rPr>
          <w:rFonts w:cs="Arial"/>
          <w:color w:val="302C2C"/>
          <w:sz w:val="20"/>
          <w:szCs w:val="20"/>
        </w:rPr>
        <w:t xml:space="preserve"> </w:t>
      </w:r>
      <w:r w:rsidR="007C3FDE">
        <w:rPr>
          <w:rFonts w:cs="Arial"/>
          <w:color w:val="302C2C"/>
          <w:sz w:val="20"/>
          <w:szCs w:val="20"/>
        </w:rPr>
        <w:t xml:space="preserve">(“DCCO”) </w:t>
      </w:r>
      <w:r w:rsidR="005B4C85">
        <w:rPr>
          <w:rFonts w:cs="Arial"/>
          <w:color w:val="302C2C"/>
          <w:sz w:val="20"/>
          <w:szCs w:val="20"/>
        </w:rPr>
        <w:t xml:space="preserve">will </w:t>
      </w:r>
      <w:r w:rsidR="00AC2414">
        <w:rPr>
          <w:rFonts w:cs="Arial"/>
          <w:color w:val="302C2C"/>
          <w:sz w:val="20"/>
          <w:szCs w:val="20"/>
        </w:rPr>
        <w:t>support the Chief Compliance Officer and General Counsel</w:t>
      </w:r>
      <w:r w:rsidR="007C3FDE">
        <w:rPr>
          <w:rFonts w:cs="Arial"/>
          <w:color w:val="302C2C"/>
          <w:sz w:val="20"/>
          <w:szCs w:val="20"/>
        </w:rPr>
        <w:t xml:space="preserve"> on regulatory compliance matter.  The DCCO will </w:t>
      </w:r>
      <w:r w:rsidR="005B4C85">
        <w:rPr>
          <w:rFonts w:cs="Arial"/>
          <w:color w:val="302C2C"/>
          <w:sz w:val="20"/>
          <w:szCs w:val="20"/>
        </w:rPr>
        <w:t xml:space="preserve">have </w:t>
      </w:r>
      <w:r w:rsidR="00342552">
        <w:rPr>
          <w:rFonts w:cs="Arial"/>
          <w:color w:val="302C2C"/>
          <w:sz w:val="20"/>
          <w:szCs w:val="20"/>
        </w:rPr>
        <w:t xml:space="preserve">10 years of regulatory compliance experience in a </w:t>
      </w:r>
      <w:proofErr w:type="gramStart"/>
      <w:r w:rsidR="00342552">
        <w:rPr>
          <w:rFonts w:cs="Arial"/>
          <w:color w:val="302C2C"/>
          <w:sz w:val="20"/>
          <w:szCs w:val="20"/>
        </w:rPr>
        <w:t>heavily-regulated</w:t>
      </w:r>
      <w:proofErr w:type="gramEnd"/>
      <w:r w:rsidR="00342552">
        <w:rPr>
          <w:rFonts w:cs="Arial"/>
          <w:color w:val="302C2C"/>
          <w:sz w:val="20"/>
          <w:szCs w:val="20"/>
        </w:rPr>
        <w:t xml:space="preserve"> </w:t>
      </w:r>
      <w:r w:rsidR="002A51EE">
        <w:rPr>
          <w:rFonts w:cs="Arial"/>
          <w:color w:val="302C2C"/>
          <w:sz w:val="20"/>
          <w:szCs w:val="20"/>
        </w:rPr>
        <w:t xml:space="preserve">industry with a focus on finance, banking </w:t>
      </w:r>
      <w:r w:rsidR="007C3FDE">
        <w:rPr>
          <w:rFonts w:cs="Arial"/>
          <w:color w:val="302C2C"/>
          <w:sz w:val="20"/>
          <w:szCs w:val="20"/>
        </w:rPr>
        <w:t>and software</w:t>
      </w:r>
      <w:r w:rsidR="00FA0643">
        <w:rPr>
          <w:rFonts w:cs="Arial"/>
          <w:color w:val="302C2C"/>
          <w:sz w:val="20"/>
          <w:szCs w:val="20"/>
        </w:rPr>
        <w:t>.</w:t>
      </w:r>
    </w:p>
    <w:p w14:paraId="684AEFFE" w14:textId="5D16E6CE" w:rsidR="006B5A11" w:rsidRPr="005A0C0D" w:rsidRDefault="006B5A11" w:rsidP="004A669E">
      <w:pPr>
        <w:rPr>
          <w:rFonts w:cstheme="minorBidi"/>
          <w:sz w:val="20"/>
          <w:szCs w:val="20"/>
        </w:rPr>
      </w:pPr>
    </w:p>
    <w:p w14:paraId="52A149F9" w14:textId="01390C41" w:rsidR="006B5A11" w:rsidRPr="00CB4114" w:rsidRDefault="006B5A11" w:rsidP="004A669E">
      <w:pPr>
        <w:rPr>
          <w:rFonts w:cstheme="minorBidi"/>
          <w:b/>
          <w:bCs/>
          <w:sz w:val="20"/>
          <w:szCs w:val="20"/>
        </w:rPr>
      </w:pPr>
      <w:r w:rsidRPr="00CB4114">
        <w:rPr>
          <w:rFonts w:cstheme="minorBidi"/>
          <w:b/>
          <w:bCs/>
          <w:sz w:val="20"/>
          <w:szCs w:val="20"/>
        </w:rPr>
        <w:t xml:space="preserve">Core Job Duties: </w:t>
      </w:r>
    </w:p>
    <w:p w14:paraId="594D07EE" w14:textId="77E4C683" w:rsidR="001049A4" w:rsidRPr="0033141A" w:rsidRDefault="000246A0" w:rsidP="001049A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 xml:space="preserve">Help refine the </w:t>
      </w:r>
      <w:proofErr w:type="spellStart"/>
      <w:r w:rsidRPr="0033141A">
        <w:rPr>
          <w:rFonts w:cs="Arial"/>
          <w:color w:val="302C2C"/>
          <w:sz w:val="20"/>
          <w:szCs w:val="20"/>
        </w:rPr>
        <w:t>isolved</w:t>
      </w:r>
      <w:proofErr w:type="spellEnd"/>
      <w:r w:rsidRPr="0033141A">
        <w:rPr>
          <w:rFonts w:cs="Arial"/>
          <w:color w:val="302C2C"/>
          <w:sz w:val="20"/>
          <w:szCs w:val="20"/>
        </w:rPr>
        <w:t xml:space="preserve"> compliance program</w:t>
      </w:r>
      <w:r w:rsidR="000B0EDE" w:rsidRPr="0033141A">
        <w:rPr>
          <w:rFonts w:cs="Arial"/>
          <w:color w:val="302C2C"/>
          <w:sz w:val="20"/>
          <w:szCs w:val="20"/>
        </w:rPr>
        <w:t xml:space="preserve"> and </w:t>
      </w:r>
      <w:r w:rsidR="001855AA" w:rsidRPr="0033141A">
        <w:rPr>
          <w:rFonts w:cs="Arial"/>
          <w:color w:val="302C2C"/>
          <w:sz w:val="20"/>
          <w:szCs w:val="20"/>
        </w:rPr>
        <w:t>support its implementation throughout the enterprise</w:t>
      </w:r>
      <w:r w:rsidR="001049A4" w:rsidRPr="0033141A">
        <w:rPr>
          <w:rFonts w:cs="Arial"/>
          <w:color w:val="302C2C"/>
          <w:sz w:val="20"/>
          <w:szCs w:val="20"/>
        </w:rPr>
        <w:t xml:space="preserve"> as well as dynamic risk metrics, including risk tolerance levels</w:t>
      </w:r>
      <w:r w:rsidR="003D750E" w:rsidRPr="0033141A">
        <w:rPr>
          <w:rFonts w:cs="Arial"/>
          <w:color w:val="302C2C"/>
          <w:sz w:val="20"/>
          <w:szCs w:val="20"/>
        </w:rPr>
        <w:t>.</w:t>
      </w:r>
    </w:p>
    <w:p w14:paraId="7BCA2D45" w14:textId="71E09B75" w:rsidR="001C2F1D" w:rsidRPr="0033141A" w:rsidRDefault="001855AA" w:rsidP="00B05F38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Act as banking</w:t>
      </w:r>
      <w:r w:rsidR="00BA7A04" w:rsidRPr="0033141A">
        <w:rPr>
          <w:rFonts w:cs="Arial"/>
          <w:color w:val="302C2C"/>
          <w:sz w:val="20"/>
          <w:szCs w:val="20"/>
        </w:rPr>
        <w:t>, financial</w:t>
      </w:r>
      <w:r w:rsidRPr="0033141A">
        <w:rPr>
          <w:rFonts w:cs="Arial"/>
          <w:color w:val="302C2C"/>
          <w:sz w:val="20"/>
          <w:szCs w:val="20"/>
        </w:rPr>
        <w:t xml:space="preserve"> and </w:t>
      </w:r>
      <w:r w:rsidR="001C2F1D" w:rsidRPr="0033141A">
        <w:rPr>
          <w:rFonts w:cs="Arial"/>
          <w:color w:val="302C2C"/>
          <w:sz w:val="20"/>
          <w:szCs w:val="20"/>
        </w:rPr>
        <w:t>money movement subject matter expert to key stakeholder</w:t>
      </w:r>
      <w:r w:rsidR="00B05F38" w:rsidRPr="0033141A">
        <w:rPr>
          <w:rFonts w:cs="Arial"/>
          <w:color w:val="302C2C"/>
          <w:sz w:val="20"/>
          <w:szCs w:val="20"/>
        </w:rPr>
        <w:t xml:space="preserve"> and stay abreast of changes in law and industry best practices for same.</w:t>
      </w:r>
      <w:r w:rsidR="001C2F1D" w:rsidRPr="0033141A">
        <w:rPr>
          <w:rFonts w:cs="Arial"/>
          <w:color w:val="302C2C"/>
          <w:sz w:val="20"/>
          <w:szCs w:val="20"/>
        </w:rPr>
        <w:t xml:space="preserve"> </w:t>
      </w:r>
    </w:p>
    <w:p w14:paraId="52281378" w14:textId="62A3CA27" w:rsidR="007614BB" w:rsidRPr="0033141A" w:rsidRDefault="007614BB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Develop and requisition forensic testing and audits of targeted areas of risk monitoring and mitigation</w:t>
      </w:r>
      <w:r w:rsidR="00A2446D" w:rsidRPr="0033141A">
        <w:rPr>
          <w:rFonts w:cs="Arial"/>
          <w:color w:val="302C2C"/>
          <w:sz w:val="20"/>
          <w:szCs w:val="20"/>
        </w:rPr>
        <w:t>.</w:t>
      </w:r>
    </w:p>
    <w:p w14:paraId="408F1B80" w14:textId="0D1478BC" w:rsidR="00D02C76" w:rsidRPr="0033141A" w:rsidRDefault="00D02C76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Manage Compliance special projects as needed.</w:t>
      </w:r>
    </w:p>
    <w:p w14:paraId="667202DD" w14:textId="77777777" w:rsidR="00183435" w:rsidRPr="0033141A" w:rsidRDefault="007E2708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 xml:space="preserve">Create and manage cross-functional teams of leadership for the identification and management of </w:t>
      </w:r>
      <w:r w:rsidR="00183435" w:rsidRPr="0033141A">
        <w:rPr>
          <w:rFonts w:cs="Arial"/>
          <w:color w:val="302C2C"/>
          <w:sz w:val="20"/>
          <w:szCs w:val="20"/>
        </w:rPr>
        <w:t>financial risks</w:t>
      </w:r>
    </w:p>
    <w:p w14:paraId="789584D2" w14:textId="77777777" w:rsidR="00F629D8" w:rsidRPr="0033141A" w:rsidRDefault="00183435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Identify key performance indicators for financial risk management and report on same to key stakeholders and the se</w:t>
      </w:r>
      <w:r w:rsidR="00F629D8" w:rsidRPr="0033141A">
        <w:rPr>
          <w:rFonts w:cs="Arial"/>
          <w:color w:val="302C2C"/>
          <w:sz w:val="20"/>
          <w:szCs w:val="20"/>
        </w:rPr>
        <w:t>nior-most leadership of the enterprise.</w:t>
      </w:r>
    </w:p>
    <w:p w14:paraId="65378399" w14:textId="77777777" w:rsidR="00F629D8" w:rsidRPr="0033141A" w:rsidRDefault="00F629D8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Participate in the Compliance Committee and its sub-committees</w:t>
      </w:r>
    </w:p>
    <w:p w14:paraId="06D6C210" w14:textId="66223703" w:rsidR="00754811" w:rsidRPr="0033141A" w:rsidRDefault="00F629D8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 xml:space="preserve">Represent the compliance </w:t>
      </w:r>
      <w:r w:rsidR="00456363" w:rsidRPr="0033141A">
        <w:rPr>
          <w:rFonts w:cs="Arial"/>
          <w:color w:val="302C2C"/>
          <w:sz w:val="20"/>
          <w:szCs w:val="20"/>
        </w:rPr>
        <w:t xml:space="preserve">organization </w:t>
      </w:r>
      <w:r w:rsidR="00E308D2" w:rsidRPr="0033141A">
        <w:rPr>
          <w:rFonts w:cs="Arial"/>
          <w:color w:val="302C2C"/>
          <w:sz w:val="20"/>
          <w:szCs w:val="20"/>
        </w:rPr>
        <w:t>with the</w:t>
      </w:r>
      <w:r w:rsidR="00754811" w:rsidRPr="0033141A">
        <w:rPr>
          <w:rFonts w:cs="Arial"/>
          <w:color w:val="302C2C"/>
          <w:sz w:val="20"/>
          <w:szCs w:val="20"/>
        </w:rPr>
        <w:t xml:space="preserve"> highest of ethical standards</w:t>
      </w:r>
      <w:r w:rsidR="009803F3" w:rsidRPr="0033141A">
        <w:rPr>
          <w:rFonts w:cs="Arial"/>
          <w:color w:val="302C2C"/>
          <w:sz w:val="20"/>
          <w:szCs w:val="20"/>
        </w:rPr>
        <w:t>.</w:t>
      </w:r>
    </w:p>
    <w:p w14:paraId="6CA39C18" w14:textId="66A83CDE" w:rsidR="00754811" w:rsidRPr="0033141A" w:rsidRDefault="00754811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Liaise with regulators as needed</w:t>
      </w:r>
      <w:r w:rsidR="009803F3" w:rsidRPr="0033141A">
        <w:rPr>
          <w:rFonts w:cs="Arial"/>
          <w:color w:val="302C2C"/>
          <w:sz w:val="20"/>
          <w:szCs w:val="20"/>
        </w:rPr>
        <w:t>.</w:t>
      </w:r>
    </w:p>
    <w:p w14:paraId="5F340696" w14:textId="23235ACE" w:rsidR="009803F3" w:rsidRPr="0033141A" w:rsidRDefault="009803F3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Create or revise compliance policies and procedures as needed.</w:t>
      </w:r>
    </w:p>
    <w:p w14:paraId="6B6A9318" w14:textId="77777777" w:rsidR="00786AA4" w:rsidRPr="0033141A" w:rsidRDefault="00786AA4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Participate in the development and delivery of specialized or targeted compliance training.</w:t>
      </w:r>
    </w:p>
    <w:p w14:paraId="47577D3D" w14:textId="77777777" w:rsidR="002319D9" w:rsidRPr="0033141A" w:rsidRDefault="002319D9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Oversee banking and critical financial services vendor relationships.</w:t>
      </w:r>
    </w:p>
    <w:p w14:paraId="5507D1C4" w14:textId="77777777" w:rsidR="00E25BF5" w:rsidRPr="0033141A" w:rsidRDefault="002319D9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 xml:space="preserve">Participate in the development of </w:t>
      </w:r>
      <w:r w:rsidR="00E25BF5" w:rsidRPr="0033141A">
        <w:rPr>
          <w:rFonts w:cs="Arial"/>
          <w:color w:val="302C2C"/>
          <w:sz w:val="20"/>
          <w:szCs w:val="20"/>
        </w:rPr>
        <w:t>the Compliance budget.</w:t>
      </w:r>
    </w:p>
    <w:p w14:paraId="0CEB0F3A" w14:textId="77777777" w:rsidR="00BA7A04" w:rsidRPr="0033141A" w:rsidRDefault="00103360" w:rsidP="00465C14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 xml:space="preserve">Research regulatory compliance issues as needed relative to banking and financial compliance issues and provide expert opinions on </w:t>
      </w:r>
      <w:r w:rsidR="00BA7A04" w:rsidRPr="0033141A">
        <w:rPr>
          <w:rFonts w:cs="Arial"/>
          <w:color w:val="302C2C"/>
          <w:sz w:val="20"/>
          <w:szCs w:val="20"/>
        </w:rPr>
        <w:t>risk decisions as required.</w:t>
      </w:r>
    </w:p>
    <w:p w14:paraId="6AC4C5D7" w14:textId="66DE2003" w:rsidR="00465C14" w:rsidRPr="0033141A" w:rsidRDefault="00417476" w:rsidP="00417476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Participate in transactional due diligence</w:t>
      </w:r>
      <w:r w:rsidR="0029689F" w:rsidRPr="0033141A">
        <w:rPr>
          <w:rFonts w:cs="Arial"/>
          <w:color w:val="302C2C"/>
          <w:sz w:val="20"/>
          <w:szCs w:val="20"/>
        </w:rPr>
        <w:t>.</w:t>
      </w:r>
    </w:p>
    <w:p w14:paraId="2500BCB5" w14:textId="77777777" w:rsidR="00CB4114" w:rsidRDefault="00CB4114" w:rsidP="004A669E">
      <w:pPr>
        <w:pStyle w:val="BodyText"/>
        <w:rPr>
          <w:sz w:val="20"/>
          <w:szCs w:val="20"/>
        </w:rPr>
      </w:pPr>
    </w:p>
    <w:p w14:paraId="686B7C8A" w14:textId="4EA82E30" w:rsidR="004A669E" w:rsidRPr="00CB4114" w:rsidRDefault="004A669E" w:rsidP="004A669E">
      <w:pPr>
        <w:pStyle w:val="BodyText"/>
        <w:rPr>
          <w:b/>
          <w:bCs/>
          <w:sz w:val="20"/>
          <w:szCs w:val="20"/>
        </w:rPr>
      </w:pPr>
      <w:r w:rsidRPr="00CB4114">
        <w:rPr>
          <w:b/>
          <w:bCs/>
          <w:sz w:val="20"/>
          <w:szCs w:val="20"/>
        </w:rPr>
        <w:t>Minimum Qualifications:</w:t>
      </w:r>
    </w:p>
    <w:p w14:paraId="539B6536" w14:textId="0B86B498" w:rsidR="00E53269" w:rsidRPr="0033141A" w:rsidRDefault="0029689F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Expertise in banking</w:t>
      </w:r>
      <w:r w:rsidR="00E53269" w:rsidRPr="0033141A">
        <w:rPr>
          <w:rFonts w:cs="Arial"/>
          <w:color w:val="302C2C"/>
          <w:sz w:val="20"/>
          <w:szCs w:val="20"/>
        </w:rPr>
        <w:t xml:space="preserve"> and financial services regulatory compliance and industry best practices.</w:t>
      </w:r>
    </w:p>
    <w:p w14:paraId="49CAD4E1" w14:textId="7920D0F4" w:rsidR="00E53269" w:rsidRPr="0033141A" w:rsidRDefault="00E53269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 xml:space="preserve">Ability to </w:t>
      </w:r>
      <w:r w:rsidR="006542D2" w:rsidRPr="0033141A">
        <w:rPr>
          <w:rFonts w:cs="Arial"/>
          <w:color w:val="302C2C"/>
          <w:sz w:val="20"/>
          <w:szCs w:val="20"/>
        </w:rPr>
        <w:t xml:space="preserve">manage projects for the delivery of </w:t>
      </w:r>
      <w:r w:rsidR="00126F1A" w:rsidRPr="0033141A">
        <w:rPr>
          <w:rFonts w:cs="Arial"/>
          <w:color w:val="302C2C"/>
          <w:sz w:val="20"/>
          <w:szCs w:val="20"/>
        </w:rPr>
        <w:t>expected results timely.</w:t>
      </w:r>
    </w:p>
    <w:p w14:paraId="7AFD166D" w14:textId="3F321C6F" w:rsidR="00126F1A" w:rsidRPr="0033141A" w:rsidRDefault="00A8338E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Has</w:t>
      </w:r>
      <w:r w:rsidR="00DC07EA" w:rsidRPr="0033141A">
        <w:rPr>
          <w:rFonts w:cs="Arial"/>
          <w:color w:val="302C2C"/>
          <w:sz w:val="20"/>
          <w:szCs w:val="20"/>
        </w:rPr>
        <w:t xml:space="preserve"> a positive, solution-oriented approach to risk management</w:t>
      </w:r>
      <w:r w:rsidRPr="0033141A">
        <w:rPr>
          <w:rFonts w:cs="Arial"/>
          <w:color w:val="302C2C"/>
          <w:sz w:val="20"/>
          <w:szCs w:val="20"/>
        </w:rPr>
        <w:t xml:space="preserve">. </w:t>
      </w:r>
    </w:p>
    <w:p w14:paraId="257C578F" w14:textId="30BCBC95" w:rsidR="0028479A" w:rsidRPr="0033141A" w:rsidRDefault="0028479A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Superior verbal and written communication skills.</w:t>
      </w:r>
    </w:p>
    <w:p w14:paraId="2E37C87D" w14:textId="77777777" w:rsidR="0028479A" w:rsidRPr="0033141A" w:rsidRDefault="0028479A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Exemplary interpersonal and relationship management skills.</w:t>
      </w:r>
    </w:p>
    <w:p w14:paraId="76AC3A48" w14:textId="77777777" w:rsidR="00F12D63" w:rsidRPr="0033141A" w:rsidRDefault="002D09B0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 xml:space="preserve">Embodies a strong, ethical character </w:t>
      </w:r>
      <w:r w:rsidR="00F12D63" w:rsidRPr="0033141A">
        <w:rPr>
          <w:rFonts w:cs="Arial"/>
          <w:color w:val="302C2C"/>
          <w:sz w:val="20"/>
          <w:szCs w:val="20"/>
        </w:rPr>
        <w:t>of the highest professional standards.</w:t>
      </w:r>
    </w:p>
    <w:p w14:paraId="2D133E73" w14:textId="445A8031" w:rsidR="0028479A" w:rsidRPr="0033141A" w:rsidRDefault="0028479A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 xml:space="preserve">Consummate professional with </w:t>
      </w:r>
      <w:r w:rsidR="001736B7" w:rsidRPr="0033141A">
        <w:rPr>
          <w:rFonts w:cs="Arial"/>
          <w:color w:val="302C2C"/>
          <w:sz w:val="20"/>
          <w:szCs w:val="20"/>
        </w:rPr>
        <w:t xml:space="preserve">a solid business acumen and a </w:t>
      </w:r>
      <w:r w:rsidRPr="0033141A">
        <w:rPr>
          <w:rFonts w:cs="Arial"/>
          <w:color w:val="302C2C"/>
          <w:sz w:val="20"/>
          <w:szCs w:val="20"/>
        </w:rPr>
        <w:t>deep appreciation for internal customer service.</w:t>
      </w:r>
    </w:p>
    <w:p w14:paraId="564F8FDA" w14:textId="166EA982" w:rsidR="0028479A" w:rsidRPr="0033141A" w:rsidRDefault="001736B7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lastRenderedPageBreak/>
        <w:t>Deep understanding</w:t>
      </w:r>
      <w:r w:rsidR="0028479A" w:rsidRPr="0033141A">
        <w:rPr>
          <w:rFonts w:cs="Arial"/>
          <w:color w:val="302C2C"/>
          <w:sz w:val="20"/>
          <w:szCs w:val="20"/>
        </w:rPr>
        <w:t xml:space="preserve"> of SaaS business model and software development.</w:t>
      </w:r>
    </w:p>
    <w:p w14:paraId="454E8260" w14:textId="751D58C3" w:rsidR="0028479A" w:rsidRPr="0033141A" w:rsidRDefault="00417476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 xml:space="preserve">Basic </w:t>
      </w:r>
      <w:r w:rsidR="0028479A" w:rsidRPr="0033141A">
        <w:rPr>
          <w:rFonts w:cs="Arial"/>
          <w:color w:val="302C2C"/>
          <w:sz w:val="20"/>
          <w:szCs w:val="20"/>
        </w:rPr>
        <w:t>understanding of intellectual property law.</w:t>
      </w:r>
    </w:p>
    <w:p w14:paraId="6FEC7118" w14:textId="77777777" w:rsidR="0028479A" w:rsidRPr="0033141A" w:rsidRDefault="0028479A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Excellent organizational skills and attention to detail.</w:t>
      </w:r>
    </w:p>
    <w:p w14:paraId="1FC6756D" w14:textId="77777777" w:rsidR="00E42D0D" w:rsidRPr="0033141A" w:rsidRDefault="001736B7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 xml:space="preserve">Excellent ability to prioritize </w:t>
      </w:r>
      <w:r w:rsidR="00E42D0D" w:rsidRPr="0033141A">
        <w:rPr>
          <w:rFonts w:cs="Arial"/>
          <w:color w:val="302C2C"/>
          <w:sz w:val="20"/>
          <w:szCs w:val="20"/>
        </w:rPr>
        <w:t>issues and projects effectively to meet organizational objectives.</w:t>
      </w:r>
    </w:p>
    <w:p w14:paraId="7BAC2C50" w14:textId="77777777" w:rsidR="0028479A" w:rsidRPr="0033141A" w:rsidRDefault="0028479A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Ability to thrive in a high-paced, hyper-growth environment.</w:t>
      </w:r>
    </w:p>
    <w:p w14:paraId="172CF6A5" w14:textId="241F5D4A" w:rsidR="0028479A" w:rsidRDefault="0028479A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Proficient with Microsoft Office Suite; experience with NetSuite preferred.</w:t>
      </w:r>
    </w:p>
    <w:p w14:paraId="624A96A7" w14:textId="77777777" w:rsidR="0033141A" w:rsidRPr="0033141A" w:rsidRDefault="0033141A" w:rsidP="0033141A">
      <w:pPr>
        <w:pStyle w:val="ListParagraph"/>
        <w:widowControl/>
        <w:autoSpaceDE/>
        <w:autoSpaceDN/>
        <w:ind w:left="720"/>
        <w:rPr>
          <w:rFonts w:cs="Arial"/>
          <w:color w:val="302C2C"/>
          <w:sz w:val="20"/>
          <w:szCs w:val="20"/>
        </w:rPr>
      </w:pPr>
    </w:p>
    <w:p w14:paraId="32FEDBE7" w14:textId="77777777" w:rsidR="0028479A" w:rsidRPr="0028479A" w:rsidRDefault="0028479A" w:rsidP="0028479A">
      <w:pPr>
        <w:pStyle w:val="BodyText"/>
        <w:rPr>
          <w:b/>
          <w:bCs/>
          <w:sz w:val="20"/>
          <w:szCs w:val="20"/>
        </w:rPr>
      </w:pPr>
      <w:r w:rsidRPr="0028479A">
        <w:rPr>
          <w:b/>
          <w:bCs/>
          <w:sz w:val="20"/>
          <w:szCs w:val="20"/>
        </w:rPr>
        <w:t>Education and Experience:</w:t>
      </w:r>
    </w:p>
    <w:p w14:paraId="7646FD17" w14:textId="565A5B4D" w:rsidR="0028479A" w:rsidRPr="0033141A" w:rsidRDefault="0028479A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Bachelor's degree</w:t>
      </w:r>
    </w:p>
    <w:p w14:paraId="636D852B" w14:textId="0A06365B" w:rsidR="00C7695C" w:rsidRPr="0033141A" w:rsidRDefault="00C7695C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10+ years of regulatory compliance experience or 7</w:t>
      </w:r>
      <w:r w:rsidR="00A2446D" w:rsidRPr="0033141A">
        <w:rPr>
          <w:rFonts w:cs="Arial"/>
          <w:color w:val="302C2C"/>
          <w:sz w:val="20"/>
          <w:szCs w:val="20"/>
        </w:rPr>
        <w:t>+ years of experience as a financial services regu</w:t>
      </w:r>
      <w:r w:rsidR="00E12F3E" w:rsidRPr="0033141A">
        <w:rPr>
          <w:rFonts w:cs="Arial"/>
          <w:color w:val="302C2C"/>
          <w:sz w:val="20"/>
          <w:szCs w:val="20"/>
        </w:rPr>
        <w:t>lator</w:t>
      </w:r>
    </w:p>
    <w:p w14:paraId="16D03256" w14:textId="3FE465CA" w:rsidR="00A2446D" w:rsidRPr="0033141A" w:rsidRDefault="00A2446D" w:rsidP="0028479A">
      <w:pPr>
        <w:pStyle w:val="ListParagraph"/>
        <w:widowControl/>
        <w:numPr>
          <w:ilvl w:val="0"/>
          <w:numId w:val="1"/>
        </w:numPr>
        <w:autoSpaceDE/>
        <w:autoSpaceDN/>
        <w:rPr>
          <w:rFonts w:cs="Arial"/>
          <w:color w:val="302C2C"/>
          <w:sz w:val="20"/>
          <w:szCs w:val="20"/>
        </w:rPr>
      </w:pPr>
      <w:r w:rsidRPr="0033141A">
        <w:rPr>
          <w:rFonts w:cs="Arial"/>
          <w:color w:val="302C2C"/>
          <w:sz w:val="20"/>
          <w:szCs w:val="20"/>
        </w:rPr>
        <w:t>5 years of leadership experience</w:t>
      </w:r>
      <w:r w:rsidR="00C6667A" w:rsidRPr="0033141A">
        <w:rPr>
          <w:rFonts w:cs="Arial"/>
          <w:color w:val="302C2C"/>
          <w:sz w:val="20"/>
          <w:szCs w:val="20"/>
        </w:rPr>
        <w:t>, including experience leading leadership</w:t>
      </w:r>
    </w:p>
    <w:p w14:paraId="28FB4F5B" w14:textId="44D29E38" w:rsidR="00837304" w:rsidRPr="005A0C0D" w:rsidRDefault="00837304" w:rsidP="004A669E">
      <w:pPr>
        <w:pStyle w:val="BodyText"/>
        <w:rPr>
          <w:i/>
          <w:iCs/>
          <w:sz w:val="20"/>
          <w:szCs w:val="20"/>
        </w:rPr>
      </w:pPr>
    </w:p>
    <w:p w14:paraId="5F0CB1F8" w14:textId="79FC66F4" w:rsidR="00837304" w:rsidRPr="005A0C0D" w:rsidRDefault="00837304" w:rsidP="004A669E">
      <w:pPr>
        <w:pStyle w:val="BodyText"/>
        <w:rPr>
          <w:i/>
          <w:iCs/>
          <w:sz w:val="20"/>
          <w:szCs w:val="20"/>
        </w:rPr>
      </w:pPr>
      <w:proofErr w:type="spellStart"/>
      <w:r w:rsidRPr="005A0C0D">
        <w:rPr>
          <w:i/>
          <w:iCs/>
          <w:sz w:val="20"/>
          <w:szCs w:val="20"/>
        </w:rPr>
        <w:t>isolved</w:t>
      </w:r>
      <w:proofErr w:type="spellEnd"/>
      <w:r w:rsidRPr="005A0C0D">
        <w:rPr>
          <w:i/>
          <w:iCs/>
          <w:sz w:val="20"/>
          <w:szCs w:val="20"/>
        </w:rPr>
        <w:t xml:space="preserve"> offers competitive total rewards including health &amp; welfare benefits, career development and advancement opportunities, 401k match, annual merit and pay for performance bonus eligibility and a flexible, safe work environment. </w:t>
      </w:r>
    </w:p>
    <w:p w14:paraId="000E6F5B" w14:textId="77777777" w:rsidR="00837304" w:rsidRPr="005A0C0D" w:rsidRDefault="00837304" w:rsidP="004A669E">
      <w:pPr>
        <w:pStyle w:val="BodyText"/>
        <w:rPr>
          <w:i/>
          <w:iCs/>
          <w:sz w:val="20"/>
          <w:szCs w:val="20"/>
        </w:rPr>
      </w:pPr>
    </w:p>
    <w:p w14:paraId="71714342" w14:textId="24D7A62A" w:rsidR="00F32B67" w:rsidRPr="005A0C0D" w:rsidRDefault="00837304" w:rsidP="004A669E">
      <w:pPr>
        <w:pStyle w:val="BodyText"/>
        <w:rPr>
          <w:i/>
          <w:iCs/>
          <w:sz w:val="20"/>
          <w:szCs w:val="20"/>
        </w:rPr>
      </w:pPr>
      <w:r w:rsidRPr="005A0C0D">
        <w:rPr>
          <w:i/>
          <w:iCs/>
          <w:sz w:val="20"/>
          <w:szCs w:val="20"/>
        </w:rPr>
        <w:t xml:space="preserve">We're an equal opportunity employer. All applicants will be considered for employment without attention to race, color, religion, sex, sexual orientation, gender identity, national origin, </w:t>
      </w:r>
      <w:proofErr w:type="gramStart"/>
      <w:r w:rsidRPr="005A0C0D">
        <w:rPr>
          <w:i/>
          <w:iCs/>
          <w:sz w:val="20"/>
          <w:szCs w:val="20"/>
        </w:rPr>
        <w:t>veteran</w:t>
      </w:r>
      <w:proofErr w:type="gramEnd"/>
      <w:r w:rsidRPr="005A0C0D">
        <w:rPr>
          <w:i/>
          <w:iCs/>
          <w:sz w:val="20"/>
          <w:szCs w:val="20"/>
        </w:rPr>
        <w:t xml:space="preserve"> or disability status. </w:t>
      </w:r>
      <w:proofErr w:type="spellStart"/>
      <w:r w:rsidRPr="005A0C0D">
        <w:rPr>
          <w:i/>
          <w:iCs/>
          <w:sz w:val="20"/>
          <w:szCs w:val="20"/>
        </w:rPr>
        <w:t>isolved</w:t>
      </w:r>
      <w:proofErr w:type="spellEnd"/>
      <w:r w:rsidRPr="005A0C0D">
        <w:rPr>
          <w:i/>
          <w:iCs/>
          <w:sz w:val="20"/>
          <w:szCs w:val="20"/>
        </w:rPr>
        <w:t xml:space="preserve"> is a progressive and open-minded meritocracy. If you are smart and good at what you do, come as you are. </w:t>
      </w:r>
    </w:p>
    <w:sectPr w:rsidR="00F32B67" w:rsidRPr="005A0C0D" w:rsidSect="006B5A11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46035" w14:textId="77777777" w:rsidR="00CA20A7" w:rsidRDefault="00CA20A7" w:rsidP="006B5A11">
      <w:r>
        <w:separator/>
      </w:r>
    </w:p>
  </w:endnote>
  <w:endnote w:type="continuationSeparator" w:id="0">
    <w:p w14:paraId="2361E0BB" w14:textId="77777777" w:rsidR="00CA20A7" w:rsidRDefault="00CA20A7" w:rsidP="006B5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rope">
    <w:altName w:val="Calibri"/>
    <w:charset w:val="00"/>
    <w:family w:val="auto"/>
    <w:pitch w:val="variable"/>
    <w:sig w:usb0="A00002BF" w:usb1="5000206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68DFE" w14:textId="4163E830" w:rsidR="00BB0E88" w:rsidRDefault="00BB0E88">
    <w:pPr>
      <w:pStyle w:val="Footer"/>
    </w:pPr>
    <w:r>
      <w:rPr>
        <w:noProof/>
      </w:rPr>
      <w:drawing>
        <wp:anchor distT="0" distB="0" distL="0" distR="0" simplePos="0" relativeHeight="251659264" behindDoc="0" locked="0" layoutInCell="1" allowOverlap="1" wp14:anchorId="30CF5813" wp14:editId="2202625B">
          <wp:simplePos x="0" y="0"/>
          <wp:positionH relativeFrom="page">
            <wp:posOffset>57150</wp:posOffset>
          </wp:positionH>
          <wp:positionV relativeFrom="paragraph">
            <wp:posOffset>83820</wp:posOffset>
          </wp:positionV>
          <wp:extent cx="4290905" cy="410718"/>
          <wp:effectExtent l="0" t="0" r="0" b="0"/>
          <wp:wrapTopAndBottom/>
          <wp:docPr id="1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4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290905" cy="4107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46390" w14:textId="77777777" w:rsidR="00CA20A7" w:rsidRDefault="00CA20A7" w:rsidP="006B5A11">
      <w:r>
        <w:separator/>
      </w:r>
    </w:p>
  </w:footnote>
  <w:footnote w:type="continuationSeparator" w:id="0">
    <w:p w14:paraId="7F4600CA" w14:textId="77777777" w:rsidR="00CA20A7" w:rsidRDefault="00CA20A7" w:rsidP="006B5A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83FA8" w14:textId="7A6260C4" w:rsidR="006B5A11" w:rsidRDefault="004A669E" w:rsidP="006B5A11">
    <w:pPr>
      <w:pStyle w:val="Header"/>
      <w:ind w:left="7200"/>
    </w:pPr>
    <w:r>
      <w:rPr>
        <w:noProof/>
      </w:rPr>
      <mc:AlternateContent>
        <mc:Choice Requires="wpg">
          <w:drawing>
            <wp:inline distT="0" distB="0" distL="0" distR="0" wp14:anchorId="212E321D" wp14:editId="509EE274">
              <wp:extent cx="1605280" cy="314960"/>
              <wp:effectExtent l="0" t="0" r="4445" b="0"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605280" cy="314960"/>
                        <a:chOff x="0" y="0"/>
                        <a:chExt cx="2528" cy="496"/>
                      </a:xfrm>
                    </wpg:grpSpPr>
                    <wps:wsp>
                      <wps:cNvPr id="3" name="AutoShape 2"/>
                      <wps:cNvSpPr>
                        <a:spLocks/>
                      </wps:cNvSpPr>
                      <wps:spPr bwMode="auto">
                        <a:xfrm>
                          <a:off x="2055" y="0"/>
                          <a:ext cx="387" cy="495"/>
                        </a:xfrm>
                        <a:custGeom>
                          <a:avLst/>
                          <a:gdLst>
                            <a:gd name="T0" fmla="+- 0 2177 2056"/>
                            <a:gd name="T1" fmla="*/ T0 w 387"/>
                            <a:gd name="T2" fmla="*/ 104 h 495"/>
                            <a:gd name="T3" fmla="+- 0 2082 2056"/>
                            <a:gd name="T4" fmla="*/ T3 w 387"/>
                            <a:gd name="T5" fmla="*/ 185 h 495"/>
                            <a:gd name="T6" fmla="+- 0 2057 2056"/>
                            <a:gd name="T7" fmla="*/ T6 w 387"/>
                            <a:gd name="T8" fmla="*/ 263 h 495"/>
                            <a:gd name="T9" fmla="+- 0 2062 2056"/>
                            <a:gd name="T10" fmla="*/ T9 w 387"/>
                            <a:gd name="T11" fmla="*/ 346 h 495"/>
                            <a:gd name="T12" fmla="+- 0 2107 2056"/>
                            <a:gd name="T13" fmla="*/ T12 w 387"/>
                            <a:gd name="T14" fmla="*/ 436 h 495"/>
                            <a:gd name="T15" fmla="+- 0 2193 2056"/>
                            <a:gd name="T16" fmla="*/ T15 w 387"/>
                            <a:gd name="T17" fmla="*/ 488 h 495"/>
                            <a:gd name="T18" fmla="+- 0 2267 2056"/>
                            <a:gd name="T19" fmla="*/ T18 w 387"/>
                            <a:gd name="T20" fmla="*/ 491 h 495"/>
                            <a:gd name="T21" fmla="+- 0 2337 2056"/>
                            <a:gd name="T22" fmla="*/ T21 w 387"/>
                            <a:gd name="T23" fmla="*/ 459 h 495"/>
                            <a:gd name="T24" fmla="+- 0 2443 2056"/>
                            <a:gd name="T25" fmla="*/ T24 w 387"/>
                            <a:gd name="T26" fmla="*/ 458 h 495"/>
                            <a:gd name="T27" fmla="+- 0 2249 2056"/>
                            <a:gd name="T28" fmla="*/ T27 w 387"/>
                            <a:gd name="T29" fmla="*/ 389 h 495"/>
                            <a:gd name="T30" fmla="+- 0 2188 2056"/>
                            <a:gd name="T31" fmla="*/ T30 w 387"/>
                            <a:gd name="T32" fmla="*/ 357 h 495"/>
                            <a:gd name="T33" fmla="+- 0 2167 2056"/>
                            <a:gd name="T34" fmla="*/ T33 w 387"/>
                            <a:gd name="T35" fmla="*/ 290 h 495"/>
                            <a:gd name="T36" fmla="+- 0 2191 2056"/>
                            <a:gd name="T37" fmla="*/ T36 w 387"/>
                            <a:gd name="T38" fmla="*/ 225 h 495"/>
                            <a:gd name="T39" fmla="+- 0 2227 2056"/>
                            <a:gd name="T40" fmla="*/ T39 w 387"/>
                            <a:gd name="T41" fmla="*/ 200 h 495"/>
                            <a:gd name="T42" fmla="+- 0 2443 2056"/>
                            <a:gd name="T43" fmla="*/ T42 w 387"/>
                            <a:gd name="T44" fmla="*/ 197 h 495"/>
                            <a:gd name="T45" fmla="+- 0 2332 2056"/>
                            <a:gd name="T46" fmla="*/ T45 w 387"/>
                            <a:gd name="T47" fmla="*/ 124 h 495"/>
                            <a:gd name="T48" fmla="+- 0 2310 2056"/>
                            <a:gd name="T49" fmla="*/ T48 w 387"/>
                            <a:gd name="T50" fmla="*/ 111 h 495"/>
                            <a:gd name="T51" fmla="+- 0 2238 2056"/>
                            <a:gd name="T52" fmla="*/ T51 w 387"/>
                            <a:gd name="T53" fmla="*/ 94 h 495"/>
                            <a:gd name="T54" fmla="+- 0 2336 2056"/>
                            <a:gd name="T55" fmla="*/ T54 w 387"/>
                            <a:gd name="T56" fmla="*/ 458 h 495"/>
                            <a:gd name="T57" fmla="+- 0 2337 2056"/>
                            <a:gd name="T58" fmla="*/ T57 w 387"/>
                            <a:gd name="T59" fmla="*/ 459 h 495"/>
                            <a:gd name="T60" fmla="+- 0 2339 2056"/>
                            <a:gd name="T61" fmla="*/ T60 w 387"/>
                            <a:gd name="T62" fmla="*/ 484 h 495"/>
                            <a:gd name="T63" fmla="+- 0 2443 2056"/>
                            <a:gd name="T64" fmla="*/ T63 w 387"/>
                            <a:gd name="T65" fmla="*/ 458 h 495"/>
                            <a:gd name="T66" fmla="+- 0 2436 2056"/>
                            <a:gd name="T67" fmla="*/ T66 w 387"/>
                            <a:gd name="T68" fmla="*/ 484 h 495"/>
                            <a:gd name="T69" fmla="+- 0 2443 2056"/>
                            <a:gd name="T70" fmla="*/ T69 w 387"/>
                            <a:gd name="T71" fmla="*/ 484 h 495"/>
                            <a:gd name="T72" fmla="+- 0 2337 2056"/>
                            <a:gd name="T73" fmla="*/ T72 w 387"/>
                            <a:gd name="T74" fmla="*/ 459 h 495"/>
                            <a:gd name="T75" fmla="+- 0 2336 2056"/>
                            <a:gd name="T76" fmla="*/ T75 w 387"/>
                            <a:gd name="T77" fmla="*/ 458 h 495"/>
                            <a:gd name="T78" fmla="+- 0 2249 2056"/>
                            <a:gd name="T79" fmla="*/ T78 w 387"/>
                            <a:gd name="T80" fmla="*/ 197 h 495"/>
                            <a:gd name="T81" fmla="+- 0 2293 2056"/>
                            <a:gd name="T82" fmla="*/ T81 w 387"/>
                            <a:gd name="T83" fmla="*/ 208 h 495"/>
                            <a:gd name="T84" fmla="+- 0 2322 2056"/>
                            <a:gd name="T85" fmla="*/ T84 w 387"/>
                            <a:gd name="T86" fmla="*/ 239 h 495"/>
                            <a:gd name="T87" fmla="+- 0 2332 2056"/>
                            <a:gd name="T88" fmla="*/ T87 w 387"/>
                            <a:gd name="T89" fmla="*/ 271 h 495"/>
                            <a:gd name="T90" fmla="+- 0 2334 2056"/>
                            <a:gd name="T91" fmla="*/ T90 w 387"/>
                            <a:gd name="T92" fmla="*/ 290 h 495"/>
                            <a:gd name="T93" fmla="+- 0 2329 2056"/>
                            <a:gd name="T94" fmla="*/ T93 w 387"/>
                            <a:gd name="T95" fmla="*/ 329 h 495"/>
                            <a:gd name="T96" fmla="+- 0 2311 2056"/>
                            <a:gd name="T97" fmla="*/ T96 w 387"/>
                            <a:gd name="T98" fmla="*/ 362 h 495"/>
                            <a:gd name="T99" fmla="+- 0 2249 2056"/>
                            <a:gd name="T100" fmla="*/ T99 w 387"/>
                            <a:gd name="T101" fmla="*/ 389 h 495"/>
                            <a:gd name="T102" fmla="+- 0 2443 2056"/>
                            <a:gd name="T103" fmla="*/ T102 w 387"/>
                            <a:gd name="T104" fmla="*/ 197 h 495"/>
                            <a:gd name="T105" fmla="+- 0 2331 2056"/>
                            <a:gd name="T106" fmla="*/ T105 w 387"/>
                            <a:gd name="T107" fmla="*/ 0 h 495"/>
                            <a:gd name="T108" fmla="+- 0 2332 2056"/>
                            <a:gd name="T109" fmla="*/ T108 w 387"/>
                            <a:gd name="T110" fmla="*/ 39 h 495"/>
                            <a:gd name="T111" fmla="+- 0 2332 2056"/>
                            <a:gd name="T112" fmla="*/ T111 w 387"/>
                            <a:gd name="T113" fmla="*/ 124 h 495"/>
                            <a:gd name="T114" fmla="+- 0 2443 2056"/>
                            <a:gd name="T115" fmla="*/ T114 w 387"/>
                            <a:gd name="T116" fmla="*/ 0 h 495"/>
                            <a:gd name="T117" fmla="+- 0 2337 2056"/>
                            <a:gd name="T118" fmla="*/ T117 w 387"/>
                            <a:gd name="T119" fmla="*/ 0 h 495"/>
                            <a:gd name="T120" fmla="+- 0 2434 2056"/>
                            <a:gd name="T121" fmla="*/ T120 w 387"/>
                            <a:gd name="T122" fmla="*/ 0 h 495"/>
                            <a:gd name="T123" fmla="+- 0 2443 2056"/>
                            <a:gd name="T124" fmla="*/ T123 w 387"/>
                            <a:gd name="T125" fmla="*/ 0 h 495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387" h="495">
                              <a:moveTo>
                                <a:pt x="182" y="94"/>
                              </a:moveTo>
                              <a:lnTo>
                                <a:pt x="121" y="104"/>
                              </a:lnTo>
                              <a:lnTo>
                                <a:pt x="67" y="135"/>
                              </a:lnTo>
                              <a:lnTo>
                                <a:pt x="26" y="185"/>
                              </a:lnTo>
                              <a:lnTo>
                                <a:pt x="10" y="224"/>
                              </a:lnTo>
                              <a:lnTo>
                                <a:pt x="1" y="263"/>
                              </a:lnTo>
                              <a:lnTo>
                                <a:pt x="0" y="304"/>
                              </a:lnTo>
                              <a:lnTo>
                                <a:pt x="6" y="346"/>
                              </a:lnTo>
                              <a:lnTo>
                                <a:pt x="23" y="395"/>
                              </a:lnTo>
                              <a:lnTo>
                                <a:pt x="51" y="436"/>
                              </a:lnTo>
                              <a:lnTo>
                                <a:pt x="89" y="467"/>
                              </a:lnTo>
                              <a:lnTo>
                                <a:pt x="137" y="488"/>
                              </a:lnTo>
                              <a:lnTo>
                                <a:pt x="174" y="494"/>
                              </a:lnTo>
                              <a:lnTo>
                                <a:pt x="211" y="491"/>
                              </a:lnTo>
                              <a:lnTo>
                                <a:pt x="247" y="479"/>
                              </a:lnTo>
                              <a:lnTo>
                                <a:pt x="281" y="459"/>
                              </a:lnTo>
                              <a:lnTo>
                                <a:pt x="280" y="458"/>
                              </a:lnTo>
                              <a:lnTo>
                                <a:pt x="387" y="458"/>
                              </a:lnTo>
                              <a:lnTo>
                                <a:pt x="387" y="389"/>
                              </a:lnTo>
                              <a:lnTo>
                                <a:pt x="193" y="389"/>
                              </a:lnTo>
                              <a:lnTo>
                                <a:pt x="160" y="380"/>
                              </a:lnTo>
                              <a:lnTo>
                                <a:pt x="132" y="357"/>
                              </a:lnTo>
                              <a:lnTo>
                                <a:pt x="116" y="326"/>
                              </a:lnTo>
                              <a:lnTo>
                                <a:pt x="111" y="290"/>
                              </a:lnTo>
                              <a:lnTo>
                                <a:pt x="117" y="255"/>
                              </a:lnTo>
                              <a:lnTo>
                                <a:pt x="135" y="225"/>
                              </a:lnTo>
                              <a:lnTo>
                                <a:pt x="152" y="209"/>
                              </a:lnTo>
                              <a:lnTo>
                                <a:pt x="171" y="200"/>
                              </a:lnTo>
                              <a:lnTo>
                                <a:pt x="193" y="197"/>
                              </a:lnTo>
                              <a:lnTo>
                                <a:pt x="387" y="197"/>
                              </a:lnTo>
                              <a:lnTo>
                                <a:pt x="387" y="124"/>
                              </a:lnTo>
                              <a:lnTo>
                                <a:pt x="276" y="124"/>
                              </a:lnTo>
                              <a:lnTo>
                                <a:pt x="264" y="118"/>
                              </a:lnTo>
                              <a:lnTo>
                                <a:pt x="254" y="111"/>
                              </a:lnTo>
                              <a:lnTo>
                                <a:pt x="243" y="106"/>
                              </a:lnTo>
                              <a:lnTo>
                                <a:pt x="182" y="94"/>
                              </a:lnTo>
                              <a:close/>
                              <a:moveTo>
                                <a:pt x="387" y="458"/>
                              </a:moveTo>
                              <a:lnTo>
                                <a:pt x="280" y="458"/>
                              </a:lnTo>
                              <a:lnTo>
                                <a:pt x="282" y="458"/>
                              </a:lnTo>
                              <a:lnTo>
                                <a:pt x="281" y="459"/>
                              </a:lnTo>
                              <a:lnTo>
                                <a:pt x="281" y="481"/>
                              </a:lnTo>
                              <a:lnTo>
                                <a:pt x="283" y="484"/>
                              </a:lnTo>
                              <a:lnTo>
                                <a:pt x="387" y="484"/>
                              </a:lnTo>
                              <a:lnTo>
                                <a:pt x="387" y="458"/>
                              </a:lnTo>
                              <a:close/>
                              <a:moveTo>
                                <a:pt x="387" y="484"/>
                              </a:moveTo>
                              <a:lnTo>
                                <a:pt x="380" y="484"/>
                              </a:lnTo>
                              <a:lnTo>
                                <a:pt x="387" y="484"/>
                              </a:lnTo>
                              <a:close/>
                              <a:moveTo>
                                <a:pt x="280" y="458"/>
                              </a:moveTo>
                              <a:lnTo>
                                <a:pt x="281" y="459"/>
                              </a:lnTo>
                              <a:lnTo>
                                <a:pt x="282" y="458"/>
                              </a:lnTo>
                              <a:lnTo>
                                <a:pt x="280" y="458"/>
                              </a:lnTo>
                              <a:close/>
                              <a:moveTo>
                                <a:pt x="387" y="197"/>
                              </a:moveTo>
                              <a:lnTo>
                                <a:pt x="193" y="197"/>
                              </a:lnTo>
                              <a:lnTo>
                                <a:pt x="216" y="199"/>
                              </a:lnTo>
                              <a:lnTo>
                                <a:pt x="237" y="208"/>
                              </a:lnTo>
                              <a:lnTo>
                                <a:pt x="254" y="222"/>
                              </a:lnTo>
                              <a:lnTo>
                                <a:pt x="266" y="239"/>
                              </a:lnTo>
                              <a:lnTo>
                                <a:pt x="274" y="261"/>
                              </a:lnTo>
                              <a:lnTo>
                                <a:pt x="276" y="271"/>
                              </a:lnTo>
                              <a:lnTo>
                                <a:pt x="278" y="281"/>
                              </a:lnTo>
                              <a:lnTo>
                                <a:pt x="278" y="290"/>
                              </a:lnTo>
                              <a:lnTo>
                                <a:pt x="276" y="310"/>
                              </a:lnTo>
                              <a:lnTo>
                                <a:pt x="273" y="329"/>
                              </a:lnTo>
                              <a:lnTo>
                                <a:pt x="266" y="346"/>
                              </a:lnTo>
                              <a:lnTo>
                                <a:pt x="255" y="362"/>
                              </a:lnTo>
                              <a:lnTo>
                                <a:pt x="227" y="383"/>
                              </a:lnTo>
                              <a:lnTo>
                                <a:pt x="193" y="389"/>
                              </a:lnTo>
                              <a:lnTo>
                                <a:pt x="387" y="389"/>
                              </a:lnTo>
                              <a:lnTo>
                                <a:pt x="387" y="197"/>
                              </a:lnTo>
                              <a:close/>
                              <a:moveTo>
                                <a:pt x="281" y="0"/>
                              </a:moveTo>
                              <a:lnTo>
                                <a:pt x="275" y="0"/>
                              </a:lnTo>
                              <a:lnTo>
                                <a:pt x="275" y="7"/>
                              </a:lnTo>
                              <a:lnTo>
                                <a:pt x="276" y="39"/>
                              </a:lnTo>
                              <a:lnTo>
                                <a:pt x="276" y="60"/>
                              </a:lnTo>
                              <a:lnTo>
                                <a:pt x="276" y="124"/>
                              </a:lnTo>
                              <a:lnTo>
                                <a:pt x="387" y="124"/>
                              </a:lnTo>
                              <a:lnTo>
                                <a:pt x="387" y="0"/>
                              </a:lnTo>
                              <a:lnTo>
                                <a:pt x="329" y="0"/>
                              </a:lnTo>
                              <a:lnTo>
                                <a:pt x="281" y="0"/>
                              </a:lnTo>
                              <a:close/>
                              <a:moveTo>
                                <a:pt x="387" y="0"/>
                              </a:moveTo>
                              <a:lnTo>
                                <a:pt x="378" y="0"/>
                              </a:lnTo>
                              <a:lnTo>
                                <a:pt x="329" y="0"/>
                              </a:lnTo>
                              <a:lnTo>
                                <a:pt x="38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33" y="93"/>
                          <a:ext cx="395" cy="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AutoShape 4"/>
                      <wps:cNvSpPr>
                        <a:spLocks/>
                      </wps:cNvSpPr>
                      <wps:spPr bwMode="auto">
                        <a:xfrm>
                          <a:off x="631" y="0"/>
                          <a:ext cx="1010" cy="496"/>
                        </a:xfrm>
                        <a:custGeom>
                          <a:avLst/>
                          <a:gdLst>
                            <a:gd name="T0" fmla="+- 0 1016 631"/>
                            <a:gd name="T1" fmla="*/ T0 w 1010"/>
                            <a:gd name="T2" fmla="*/ 214 h 496"/>
                            <a:gd name="T3" fmla="+- 0 974 631"/>
                            <a:gd name="T4" fmla="*/ T3 w 1010"/>
                            <a:gd name="T5" fmla="*/ 150 h 496"/>
                            <a:gd name="T6" fmla="+- 0 921 631"/>
                            <a:gd name="T7" fmla="*/ T6 w 1010"/>
                            <a:gd name="T8" fmla="*/ 293 h 496"/>
                            <a:gd name="T9" fmla="+- 0 915 631"/>
                            <a:gd name="T10" fmla="*/ T9 w 1010"/>
                            <a:gd name="T11" fmla="*/ 330 h 496"/>
                            <a:gd name="T12" fmla="+- 0 877 631"/>
                            <a:gd name="T13" fmla="*/ T12 w 1010"/>
                            <a:gd name="T14" fmla="*/ 378 h 496"/>
                            <a:gd name="T15" fmla="+- 0 799 631"/>
                            <a:gd name="T16" fmla="*/ T15 w 1010"/>
                            <a:gd name="T17" fmla="*/ 383 h 496"/>
                            <a:gd name="T18" fmla="+- 0 746 631"/>
                            <a:gd name="T19" fmla="*/ T18 w 1010"/>
                            <a:gd name="T20" fmla="*/ 322 h 496"/>
                            <a:gd name="T21" fmla="+- 0 755 631"/>
                            <a:gd name="T22" fmla="*/ T21 w 1010"/>
                            <a:gd name="T23" fmla="*/ 244 h 496"/>
                            <a:gd name="T24" fmla="+- 0 792 631"/>
                            <a:gd name="T25" fmla="*/ T24 w 1010"/>
                            <a:gd name="T26" fmla="*/ 206 h 496"/>
                            <a:gd name="T27" fmla="+- 0 818 631"/>
                            <a:gd name="T28" fmla="*/ T27 w 1010"/>
                            <a:gd name="T29" fmla="*/ 197 h 496"/>
                            <a:gd name="T30" fmla="+- 0 863 631"/>
                            <a:gd name="T31" fmla="*/ T30 w 1010"/>
                            <a:gd name="T32" fmla="*/ 202 h 496"/>
                            <a:gd name="T33" fmla="+- 0 909 631"/>
                            <a:gd name="T34" fmla="*/ T33 w 1010"/>
                            <a:gd name="T35" fmla="*/ 243 h 496"/>
                            <a:gd name="T36" fmla="+- 0 921 631"/>
                            <a:gd name="T37" fmla="*/ T36 w 1010"/>
                            <a:gd name="T38" fmla="*/ 293 h 496"/>
                            <a:gd name="T39" fmla="+- 0 910 631"/>
                            <a:gd name="T40" fmla="*/ T39 w 1010"/>
                            <a:gd name="T41" fmla="*/ 108 h 496"/>
                            <a:gd name="T42" fmla="+- 0 753 631"/>
                            <a:gd name="T43" fmla="*/ T42 w 1010"/>
                            <a:gd name="T44" fmla="*/ 108 h 496"/>
                            <a:gd name="T45" fmla="+- 0 647 631"/>
                            <a:gd name="T46" fmla="*/ T45 w 1010"/>
                            <a:gd name="T47" fmla="*/ 213 h 496"/>
                            <a:gd name="T48" fmla="+- 0 647 631"/>
                            <a:gd name="T49" fmla="*/ T48 w 1010"/>
                            <a:gd name="T50" fmla="*/ 371 h 496"/>
                            <a:gd name="T51" fmla="+- 0 753 631"/>
                            <a:gd name="T52" fmla="*/ T51 w 1010"/>
                            <a:gd name="T53" fmla="*/ 479 h 496"/>
                            <a:gd name="T54" fmla="+- 0 909 631"/>
                            <a:gd name="T55" fmla="*/ T54 w 1010"/>
                            <a:gd name="T56" fmla="*/ 479 h 496"/>
                            <a:gd name="T57" fmla="+- 0 1003 631"/>
                            <a:gd name="T58" fmla="*/ T57 w 1010"/>
                            <a:gd name="T59" fmla="*/ 390 h 496"/>
                            <a:gd name="T60" fmla="+- 0 1032 631"/>
                            <a:gd name="T61" fmla="*/ T60 w 1010"/>
                            <a:gd name="T62" fmla="*/ 292 h 496"/>
                            <a:gd name="T63" fmla="+- 0 1188 631"/>
                            <a:gd name="T64" fmla="*/ T63 w 1010"/>
                            <a:gd name="T65" fmla="*/ 2 h 496"/>
                            <a:gd name="T66" fmla="+- 0 1078 631"/>
                            <a:gd name="T67" fmla="*/ T66 w 1010"/>
                            <a:gd name="T68" fmla="*/ 0 h 496"/>
                            <a:gd name="T69" fmla="+- 0 1071 631"/>
                            <a:gd name="T70" fmla="*/ T69 w 1010"/>
                            <a:gd name="T71" fmla="*/ 3 h 496"/>
                            <a:gd name="T72" fmla="+- 0 1073 631"/>
                            <a:gd name="T73" fmla="*/ T72 w 1010"/>
                            <a:gd name="T74" fmla="*/ 484 h 496"/>
                            <a:gd name="T75" fmla="+- 0 1188 631"/>
                            <a:gd name="T76" fmla="*/ T75 w 1010"/>
                            <a:gd name="T77" fmla="*/ 482 h 496"/>
                            <a:gd name="T78" fmla="+- 0 1639 631"/>
                            <a:gd name="T79" fmla="*/ T78 w 1010"/>
                            <a:gd name="T80" fmla="*/ 103 h 496"/>
                            <a:gd name="T81" fmla="+- 0 1550 631"/>
                            <a:gd name="T82" fmla="*/ T81 w 1010"/>
                            <a:gd name="T83" fmla="*/ 103 h 496"/>
                            <a:gd name="T84" fmla="+- 0 1516 631"/>
                            <a:gd name="T85" fmla="*/ T84 w 1010"/>
                            <a:gd name="T86" fmla="*/ 107 h 496"/>
                            <a:gd name="T87" fmla="+- 0 1431 631"/>
                            <a:gd name="T88" fmla="*/ T87 w 1010"/>
                            <a:gd name="T89" fmla="*/ 331 h 496"/>
                            <a:gd name="T90" fmla="+- 0 1426 631"/>
                            <a:gd name="T91" fmla="*/ T90 w 1010"/>
                            <a:gd name="T92" fmla="*/ 328 h 496"/>
                            <a:gd name="T93" fmla="+- 0 1364 631"/>
                            <a:gd name="T94" fmla="*/ T93 w 1010"/>
                            <a:gd name="T95" fmla="*/ 164 h 496"/>
                            <a:gd name="T96" fmla="+- 0 1342 631"/>
                            <a:gd name="T97" fmla="*/ T96 w 1010"/>
                            <a:gd name="T98" fmla="*/ 103 h 496"/>
                            <a:gd name="T99" fmla="+- 0 1337 631"/>
                            <a:gd name="T100" fmla="*/ T99 w 1010"/>
                            <a:gd name="T101" fmla="*/ 102 h 496"/>
                            <a:gd name="T102" fmla="+- 0 1274 631"/>
                            <a:gd name="T103" fmla="*/ T102 w 1010"/>
                            <a:gd name="T104" fmla="*/ 103 h 496"/>
                            <a:gd name="T105" fmla="+- 0 1216 631"/>
                            <a:gd name="T106" fmla="*/ T105 w 1010"/>
                            <a:gd name="T107" fmla="*/ 104 h 496"/>
                            <a:gd name="T108" fmla="+- 0 1339 631"/>
                            <a:gd name="T109" fmla="*/ T108 w 1010"/>
                            <a:gd name="T110" fmla="*/ 399 h 496"/>
                            <a:gd name="T111" fmla="+- 0 1377 631"/>
                            <a:gd name="T112" fmla="*/ T111 w 1010"/>
                            <a:gd name="T113" fmla="*/ 484 h 496"/>
                            <a:gd name="T114" fmla="+- 0 1473 631"/>
                            <a:gd name="T115" fmla="*/ T114 w 1010"/>
                            <a:gd name="T116" fmla="*/ 484 h 496"/>
                            <a:gd name="T117" fmla="+- 0 1480 631"/>
                            <a:gd name="T118" fmla="*/ T117 w 1010"/>
                            <a:gd name="T119" fmla="*/ 484 h 496"/>
                            <a:gd name="T120" fmla="+- 0 1485 631"/>
                            <a:gd name="T121" fmla="*/ T120 w 1010"/>
                            <a:gd name="T122" fmla="*/ 476 h 496"/>
                            <a:gd name="T123" fmla="+- 0 1544 631"/>
                            <a:gd name="T124" fmla="*/ T123 w 1010"/>
                            <a:gd name="T125" fmla="*/ 336 h 496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010" h="496">
                              <a:moveTo>
                                <a:pt x="401" y="292"/>
                              </a:moveTo>
                              <a:lnTo>
                                <a:pt x="385" y="214"/>
                              </a:lnTo>
                              <a:lnTo>
                                <a:pt x="373" y="196"/>
                              </a:lnTo>
                              <a:lnTo>
                                <a:pt x="343" y="150"/>
                              </a:lnTo>
                              <a:lnTo>
                                <a:pt x="290" y="115"/>
                              </a:lnTo>
                              <a:lnTo>
                                <a:pt x="290" y="293"/>
                              </a:lnTo>
                              <a:lnTo>
                                <a:pt x="289" y="312"/>
                              </a:lnTo>
                              <a:lnTo>
                                <a:pt x="284" y="330"/>
                              </a:lnTo>
                              <a:lnTo>
                                <a:pt x="276" y="347"/>
                              </a:lnTo>
                              <a:lnTo>
                                <a:pt x="246" y="378"/>
                              </a:lnTo>
                              <a:lnTo>
                                <a:pt x="208" y="390"/>
                              </a:lnTo>
                              <a:lnTo>
                                <a:pt x="168" y="383"/>
                              </a:lnTo>
                              <a:lnTo>
                                <a:pt x="134" y="358"/>
                              </a:lnTo>
                              <a:lnTo>
                                <a:pt x="115" y="322"/>
                              </a:lnTo>
                              <a:lnTo>
                                <a:pt x="112" y="282"/>
                              </a:lnTo>
                              <a:lnTo>
                                <a:pt x="124" y="244"/>
                              </a:lnTo>
                              <a:lnTo>
                                <a:pt x="149" y="214"/>
                              </a:lnTo>
                              <a:lnTo>
                                <a:pt x="161" y="206"/>
                              </a:lnTo>
                              <a:lnTo>
                                <a:pt x="174" y="200"/>
                              </a:lnTo>
                              <a:lnTo>
                                <a:pt x="187" y="197"/>
                              </a:lnTo>
                              <a:lnTo>
                                <a:pt x="201" y="196"/>
                              </a:lnTo>
                              <a:lnTo>
                                <a:pt x="232" y="202"/>
                              </a:lnTo>
                              <a:lnTo>
                                <a:pt x="258" y="218"/>
                              </a:lnTo>
                              <a:lnTo>
                                <a:pt x="278" y="243"/>
                              </a:lnTo>
                              <a:lnTo>
                                <a:pt x="289" y="274"/>
                              </a:lnTo>
                              <a:lnTo>
                                <a:pt x="290" y="293"/>
                              </a:lnTo>
                              <a:lnTo>
                                <a:pt x="290" y="115"/>
                              </a:lnTo>
                              <a:lnTo>
                                <a:pt x="279" y="108"/>
                              </a:lnTo>
                              <a:lnTo>
                                <a:pt x="201" y="92"/>
                              </a:lnTo>
                              <a:lnTo>
                                <a:pt x="122" y="108"/>
                              </a:lnTo>
                              <a:lnTo>
                                <a:pt x="58" y="150"/>
                              </a:lnTo>
                              <a:lnTo>
                                <a:pt x="16" y="213"/>
                              </a:lnTo>
                              <a:lnTo>
                                <a:pt x="0" y="291"/>
                              </a:lnTo>
                              <a:lnTo>
                                <a:pt x="16" y="371"/>
                              </a:lnTo>
                              <a:lnTo>
                                <a:pt x="59" y="435"/>
                              </a:lnTo>
                              <a:lnTo>
                                <a:pt x="122" y="479"/>
                              </a:lnTo>
                              <a:lnTo>
                                <a:pt x="200" y="495"/>
                              </a:lnTo>
                              <a:lnTo>
                                <a:pt x="278" y="479"/>
                              </a:lnTo>
                              <a:lnTo>
                                <a:pt x="342" y="436"/>
                              </a:lnTo>
                              <a:lnTo>
                                <a:pt x="372" y="390"/>
                              </a:lnTo>
                              <a:lnTo>
                                <a:pt x="385" y="371"/>
                              </a:lnTo>
                              <a:lnTo>
                                <a:pt x="401" y="292"/>
                              </a:lnTo>
                              <a:close/>
                              <a:moveTo>
                                <a:pt x="557" y="482"/>
                              </a:moveTo>
                              <a:lnTo>
                                <a:pt x="557" y="2"/>
                              </a:lnTo>
                              <a:lnTo>
                                <a:pt x="555" y="0"/>
                              </a:lnTo>
                              <a:lnTo>
                                <a:pt x="447" y="0"/>
                              </a:lnTo>
                              <a:lnTo>
                                <a:pt x="443" y="0"/>
                              </a:lnTo>
                              <a:lnTo>
                                <a:pt x="440" y="3"/>
                              </a:lnTo>
                              <a:lnTo>
                                <a:pt x="440" y="483"/>
                              </a:lnTo>
                              <a:lnTo>
                                <a:pt x="442" y="484"/>
                              </a:lnTo>
                              <a:lnTo>
                                <a:pt x="554" y="484"/>
                              </a:lnTo>
                              <a:lnTo>
                                <a:pt x="557" y="482"/>
                              </a:lnTo>
                              <a:close/>
                              <a:moveTo>
                                <a:pt x="1010" y="106"/>
                              </a:moveTo>
                              <a:lnTo>
                                <a:pt x="1008" y="103"/>
                              </a:lnTo>
                              <a:lnTo>
                                <a:pt x="1008" y="102"/>
                              </a:lnTo>
                              <a:lnTo>
                                <a:pt x="919" y="103"/>
                              </a:lnTo>
                              <a:lnTo>
                                <a:pt x="887" y="102"/>
                              </a:lnTo>
                              <a:lnTo>
                                <a:pt x="885" y="107"/>
                              </a:lnTo>
                              <a:lnTo>
                                <a:pt x="801" y="329"/>
                              </a:lnTo>
                              <a:lnTo>
                                <a:pt x="800" y="331"/>
                              </a:lnTo>
                              <a:lnTo>
                                <a:pt x="798" y="336"/>
                              </a:lnTo>
                              <a:lnTo>
                                <a:pt x="795" y="328"/>
                              </a:lnTo>
                              <a:lnTo>
                                <a:pt x="758" y="230"/>
                              </a:lnTo>
                              <a:lnTo>
                                <a:pt x="733" y="164"/>
                              </a:lnTo>
                              <a:lnTo>
                                <a:pt x="711" y="107"/>
                              </a:lnTo>
                              <a:lnTo>
                                <a:pt x="711" y="103"/>
                              </a:lnTo>
                              <a:lnTo>
                                <a:pt x="711" y="102"/>
                              </a:lnTo>
                              <a:lnTo>
                                <a:pt x="706" y="102"/>
                              </a:lnTo>
                              <a:lnTo>
                                <a:pt x="677" y="103"/>
                              </a:lnTo>
                              <a:lnTo>
                                <a:pt x="643" y="103"/>
                              </a:lnTo>
                              <a:lnTo>
                                <a:pt x="587" y="102"/>
                              </a:lnTo>
                              <a:lnTo>
                                <a:pt x="585" y="104"/>
                              </a:lnTo>
                              <a:lnTo>
                                <a:pt x="679" y="329"/>
                              </a:lnTo>
                              <a:lnTo>
                                <a:pt x="708" y="399"/>
                              </a:lnTo>
                              <a:lnTo>
                                <a:pt x="743" y="482"/>
                              </a:lnTo>
                              <a:lnTo>
                                <a:pt x="746" y="484"/>
                              </a:lnTo>
                              <a:lnTo>
                                <a:pt x="752" y="484"/>
                              </a:lnTo>
                              <a:lnTo>
                                <a:pt x="842" y="484"/>
                              </a:lnTo>
                              <a:lnTo>
                                <a:pt x="849" y="484"/>
                              </a:lnTo>
                              <a:lnTo>
                                <a:pt x="852" y="482"/>
                              </a:lnTo>
                              <a:lnTo>
                                <a:pt x="854" y="476"/>
                              </a:lnTo>
                              <a:lnTo>
                                <a:pt x="886" y="401"/>
                              </a:lnTo>
                              <a:lnTo>
                                <a:pt x="913" y="336"/>
                              </a:lnTo>
                              <a:lnTo>
                                <a:pt x="1010" y="10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1" y="102"/>
                          <a:ext cx="117" cy="3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7" name="Freeform 6"/>
                      <wps:cNvSpPr>
                        <a:spLocks/>
                      </wps:cNvSpPr>
                      <wps:spPr bwMode="auto">
                        <a:xfrm>
                          <a:off x="261" y="92"/>
                          <a:ext cx="335" cy="404"/>
                        </a:xfrm>
                        <a:custGeom>
                          <a:avLst/>
                          <a:gdLst>
                            <a:gd name="T0" fmla="+- 0 443 262"/>
                            <a:gd name="T1" fmla="*/ T0 w 335"/>
                            <a:gd name="T2" fmla="+- 0 92 92"/>
                            <a:gd name="T3" fmla="*/ 92 h 404"/>
                            <a:gd name="T4" fmla="+- 0 368 262"/>
                            <a:gd name="T5" fmla="*/ T4 w 335"/>
                            <a:gd name="T6" fmla="+- 0 104 92"/>
                            <a:gd name="T7" fmla="*/ 104 h 404"/>
                            <a:gd name="T8" fmla="+- 0 316 262"/>
                            <a:gd name="T9" fmla="*/ T8 w 335"/>
                            <a:gd name="T10" fmla="+- 0 138 92"/>
                            <a:gd name="T11" fmla="*/ 138 h 404"/>
                            <a:gd name="T12" fmla="+- 0 280 262"/>
                            <a:gd name="T13" fmla="*/ T12 w 335"/>
                            <a:gd name="T14" fmla="+- 0 202 92"/>
                            <a:gd name="T15" fmla="*/ 202 h 404"/>
                            <a:gd name="T16" fmla="+- 0 278 262"/>
                            <a:gd name="T17" fmla="*/ T16 w 335"/>
                            <a:gd name="T18" fmla="+- 0 223 92"/>
                            <a:gd name="T19" fmla="*/ 223 h 404"/>
                            <a:gd name="T20" fmla="+- 0 282 262"/>
                            <a:gd name="T21" fmla="*/ T20 w 335"/>
                            <a:gd name="T22" fmla="+- 0 244 92"/>
                            <a:gd name="T23" fmla="*/ 244 h 404"/>
                            <a:gd name="T24" fmla="+- 0 328 262"/>
                            <a:gd name="T25" fmla="*/ T24 w 335"/>
                            <a:gd name="T26" fmla="+- 0 305 92"/>
                            <a:gd name="T27" fmla="*/ 305 h 404"/>
                            <a:gd name="T28" fmla="+- 0 384 262"/>
                            <a:gd name="T29" fmla="*/ T28 w 335"/>
                            <a:gd name="T30" fmla="+- 0 327 92"/>
                            <a:gd name="T31" fmla="*/ 327 h 404"/>
                            <a:gd name="T32" fmla="+- 0 417 262"/>
                            <a:gd name="T33" fmla="*/ T32 w 335"/>
                            <a:gd name="T34" fmla="+- 0 335 92"/>
                            <a:gd name="T35" fmla="*/ 335 h 404"/>
                            <a:gd name="T36" fmla="+- 0 458 262"/>
                            <a:gd name="T37" fmla="*/ T36 w 335"/>
                            <a:gd name="T38" fmla="+- 0 346 92"/>
                            <a:gd name="T39" fmla="*/ 346 h 404"/>
                            <a:gd name="T40" fmla="+- 0 480 262"/>
                            <a:gd name="T41" fmla="*/ T40 w 335"/>
                            <a:gd name="T42" fmla="+- 0 354 92"/>
                            <a:gd name="T43" fmla="*/ 354 h 404"/>
                            <a:gd name="T44" fmla="+- 0 486 262"/>
                            <a:gd name="T45" fmla="*/ T44 w 335"/>
                            <a:gd name="T46" fmla="+- 0 361 92"/>
                            <a:gd name="T47" fmla="*/ 361 h 404"/>
                            <a:gd name="T48" fmla="+- 0 486 262"/>
                            <a:gd name="T49" fmla="*/ T48 w 335"/>
                            <a:gd name="T50" fmla="+- 0 381 92"/>
                            <a:gd name="T51" fmla="*/ 381 h 404"/>
                            <a:gd name="T52" fmla="+- 0 478 262"/>
                            <a:gd name="T53" fmla="*/ T52 w 335"/>
                            <a:gd name="T54" fmla="+- 0 386 92"/>
                            <a:gd name="T55" fmla="*/ 386 h 404"/>
                            <a:gd name="T56" fmla="+- 0 468 262"/>
                            <a:gd name="T57" fmla="*/ T56 w 335"/>
                            <a:gd name="T58" fmla="+- 0 392 92"/>
                            <a:gd name="T59" fmla="*/ 392 h 404"/>
                            <a:gd name="T60" fmla="+- 0 464 262"/>
                            <a:gd name="T61" fmla="*/ T60 w 335"/>
                            <a:gd name="T62" fmla="+- 0 393 92"/>
                            <a:gd name="T63" fmla="*/ 393 h 404"/>
                            <a:gd name="T64" fmla="+- 0 434 262"/>
                            <a:gd name="T65" fmla="*/ T64 w 335"/>
                            <a:gd name="T66" fmla="+- 0 397 92"/>
                            <a:gd name="T67" fmla="*/ 397 h 404"/>
                            <a:gd name="T68" fmla="+- 0 405 262"/>
                            <a:gd name="T69" fmla="*/ T68 w 335"/>
                            <a:gd name="T70" fmla="+- 0 390 92"/>
                            <a:gd name="T71" fmla="*/ 390 h 404"/>
                            <a:gd name="T72" fmla="+- 0 381 262"/>
                            <a:gd name="T73" fmla="*/ T72 w 335"/>
                            <a:gd name="T74" fmla="+- 0 373 92"/>
                            <a:gd name="T75" fmla="*/ 373 h 404"/>
                            <a:gd name="T76" fmla="+- 0 364 262"/>
                            <a:gd name="T77" fmla="*/ T76 w 335"/>
                            <a:gd name="T78" fmla="+- 0 348 92"/>
                            <a:gd name="T79" fmla="*/ 348 h 404"/>
                            <a:gd name="T80" fmla="+- 0 361 262"/>
                            <a:gd name="T81" fmla="*/ T80 w 335"/>
                            <a:gd name="T82" fmla="+- 0 340 92"/>
                            <a:gd name="T83" fmla="*/ 340 h 404"/>
                            <a:gd name="T84" fmla="+- 0 356 262"/>
                            <a:gd name="T85" fmla="*/ T84 w 335"/>
                            <a:gd name="T86" fmla="+- 0 342 92"/>
                            <a:gd name="T87" fmla="*/ 342 h 404"/>
                            <a:gd name="T88" fmla="+- 0 267 262"/>
                            <a:gd name="T89" fmla="*/ T88 w 335"/>
                            <a:gd name="T90" fmla="+- 0 381 92"/>
                            <a:gd name="T91" fmla="*/ 381 h 404"/>
                            <a:gd name="T92" fmla="+- 0 262 262"/>
                            <a:gd name="T93" fmla="*/ T92 w 335"/>
                            <a:gd name="T94" fmla="+- 0 383 92"/>
                            <a:gd name="T95" fmla="*/ 383 h 404"/>
                            <a:gd name="T96" fmla="+- 0 264 262"/>
                            <a:gd name="T97" fmla="*/ T96 w 335"/>
                            <a:gd name="T98" fmla="+- 0 387 92"/>
                            <a:gd name="T99" fmla="*/ 387 h 404"/>
                            <a:gd name="T100" fmla="+- 0 276 262"/>
                            <a:gd name="T101" fmla="*/ T100 w 335"/>
                            <a:gd name="T102" fmla="+- 0 412 92"/>
                            <a:gd name="T103" fmla="*/ 412 h 404"/>
                            <a:gd name="T104" fmla="+- 0 330 262"/>
                            <a:gd name="T105" fmla="*/ T104 w 335"/>
                            <a:gd name="T106" fmla="+- 0 467 92"/>
                            <a:gd name="T107" fmla="*/ 467 h 404"/>
                            <a:gd name="T108" fmla="+- 0 399 262"/>
                            <a:gd name="T109" fmla="*/ T108 w 335"/>
                            <a:gd name="T110" fmla="+- 0 493 92"/>
                            <a:gd name="T111" fmla="*/ 493 h 404"/>
                            <a:gd name="T112" fmla="+- 0 435 262"/>
                            <a:gd name="T113" fmla="*/ T112 w 335"/>
                            <a:gd name="T114" fmla="+- 0 495 92"/>
                            <a:gd name="T115" fmla="*/ 495 h 404"/>
                            <a:gd name="T116" fmla="+- 0 473 262"/>
                            <a:gd name="T117" fmla="*/ T116 w 335"/>
                            <a:gd name="T118" fmla="+- 0 492 92"/>
                            <a:gd name="T119" fmla="*/ 492 h 404"/>
                            <a:gd name="T120" fmla="+- 0 543 262"/>
                            <a:gd name="T121" fmla="*/ T120 w 335"/>
                            <a:gd name="T122" fmla="+- 0 466 92"/>
                            <a:gd name="T123" fmla="*/ 466 h 404"/>
                            <a:gd name="T124" fmla="+- 0 586 262"/>
                            <a:gd name="T125" fmla="*/ T124 w 335"/>
                            <a:gd name="T126" fmla="+- 0 417 92"/>
                            <a:gd name="T127" fmla="*/ 417 h 404"/>
                            <a:gd name="T128" fmla="+- 0 596 262"/>
                            <a:gd name="T129" fmla="*/ T128 w 335"/>
                            <a:gd name="T130" fmla="+- 0 379 92"/>
                            <a:gd name="T131" fmla="*/ 379 h 404"/>
                            <a:gd name="T132" fmla="+- 0 592 262"/>
                            <a:gd name="T133" fmla="*/ T132 w 335"/>
                            <a:gd name="T134" fmla="+- 0 340 92"/>
                            <a:gd name="T135" fmla="*/ 340 h 404"/>
                            <a:gd name="T136" fmla="+- 0 558 262"/>
                            <a:gd name="T137" fmla="*/ T136 w 335"/>
                            <a:gd name="T138" fmla="+- 0 288 92"/>
                            <a:gd name="T139" fmla="*/ 288 h 404"/>
                            <a:gd name="T140" fmla="+- 0 505 262"/>
                            <a:gd name="T141" fmla="*/ T140 w 335"/>
                            <a:gd name="T142" fmla="+- 0 260 92"/>
                            <a:gd name="T143" fmla="*/ 260 h 404"/>
                            <a:gd name="T144" fmla="+- 0 414 262"/>
                            <a:gd name="T145" fmla="*/ T144 w 335"/>
                            <a:gd name="T146" fmla="+- 0 236 92"/>
                            <a:gd name="T147" fmla="*/ 236 h 404"/>
                            <a:gd name="T148" fmla="+- 0 404 262"/>
                            <a:gd name="T149" fmla="*/ T148 w 335"/>
                            <a:gd name="T150" fmla="+- 0 233 92"/>
                            <a:gd name="T151" fmla="*/ 233 h 404"/>
                            <a:gd name="T152" fmla="+- 0 396 262"/>
                            <a:gd name="T153" fmla="*/ T152 w 335"/>
                            <a:gd name="T154" fmla="+- 0 228 92"/>
                            <a:gd name="T155" fmla="*/ 228 h 404"/>
                            <a:gd name="T156" fmla="+- 0 389 262"/>
                            <a:gd name="T157" fmla="*/ T156 w 335"/>
                            <a:gd name="T158" fmla="+- 0 219 92"/>
                            <a:gd name="T159" fmla="*/ 219 h 404"/>
                            <a:gd name="T160" fmla="+- 0 393 262"/>
                            <a:gd name="T161" fmla="*/ T160 w 335"/>
                            <a:gd name="T162" fmla="+- 0 208 92"/>
                            <a:gd name="T163" fmla="*/ 208 h 404"/>
                            <a:gd name="T164" fmla="+- 0 405 262"/>
                            <a:gd name="T165" fmla="*/ T164 w 335"/>
                            <a:gd name="T166" fmla="+- 0 197 92"/>
                            <a:gd name="T167" fmla="*/ 197 h 404"/>
                            <a:gd name="T168" fmla="+- 0 426 262"/>
                            <a:gd name="T169" fmla="*/ T168 w 335"/>
                            <a:gd name="T170" fmla="+- 0 192 92"/>
                            <a:gd name="T171" fmla="*/ 192 h 404"/>
                            <a:gd name="T172" fmla="+- 0 448 262"/>
                            <a:gd name="T173" fmla="*/ T172 w 335"/>
                            <a:gd name="T174" fmla="+- 0 193 92"/>
                            <a:gd name="T175" fmla="*/ 193 h 404"/>
                            <a:gd name="T176" fmla="+- 0 467 262"/>
                            <a:gd name="T177" fmla="*/ T176 w 335"/>
                            <a:gd name="T178" fmla="+- 0 200 92"/>
                            <a:gd name="T179" fmla="*/ 200 h 404"/>
                            <a:gd name="T180" fmla="+- 0 482 262"/>
                            <a:gd name="T181" fmla="*/ T180 w 335"/>
                            <a:gd name="T182" fmla="+- 0 212 92"/>
                            <a:gd name="T183" fmla="*/ 212 h 404"/>
                            <a:gd name="T184" fmla="+- 0 494 262"/>
                            <a:gd name="T185" fmla="*/ T184 w 335"/>
                            <a:gd name="T186" fmla="+- 0 231 92"/>
                            <a:gd name="T187" fmla="*/ 231 h 404"/>
                            <a:gd name="T188" fmla="+- 0 494 262"/>
                            <a:gd name="T189" fmla="*/ T188 w 335"/>
                            <a:gd name="T190" fmla="+- 0 233 92"/>
                            <a:gd name="T191" fmla="*/ 233 h 404"/>
                            <a:gd name="T192" fmla="+- 0 497 262"/>
                            <a:gd name="T193" fmla="*/ T192 w 335"/>
                            <a:gd name="T194" fmla="+- 0 233 92"/>
                            <a:gd name="T195" fmla="*/ 233 h 404"/>
                            <a:gd name="T196" fmla="+- 0 591 262"/>
                            <a:gd name="T197" fmla="*/ T196 w 335"/>
                            <a:gd name="T198" fmla="+- 0 195 92"/>
                            <a:gd name="T199" fmla="*/ 195 h 404"/>
                            <a:gd name="T200" fmla="+- 0 590 262"/>
                            <a:gd name="T201" fmla="*/ T200 w 335"/>
                            <a:gd name="T202" fmla="+- 0 192 92"/>
                            <a:gd name="T203" fmla="*/ 192 h 404"/>
                            <a:gd name="T204" fmla="+- 0 583 262"/>
                            <a:gd name="T205" fmla="*/ T204 w 335"/>
                            <a:gd name="T206" fmla="+- 0 177 92"/>
                            <a:gd name="T207" fmla="*/ 177 h 404"/>
                            <a:gd name="T208" fmla="+- 0 522 262"/>
                            <a:gd name="T209" fmla="*/ T208 w 335"/>
                            <a:gd name="T210" fmla="+- 0 115 92"/>
                            <a:gd name="T211" fmla="*/ 115 h 404"/>
                            <a:gd name="T212" fmla="+- 0 484 262"/>
                            <a:gd name="T213" fmla="*/ T212 w 335"/>
                            <a:gd name="T214" fmla="+- 0 98 92"/>
                            <a:gd name="T215" fmla="*/ 98 h 404"/>
                            <a:gd name="T216" fmla="+- 0 443 262"/>
                            <a:gd name="T217" fmla="*/ T216 w 335"/>
                            <a:gd name="T218" fmla="+- 0 92 92"/>
                            <a:gd name="T219" fmla="*/ 92 h 40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335" h="404">
                              <a:moveTo>
                                <a:pt x="181" y="0"/>
                              </a:moveTo>
                              <a:lnTo>
                                <a:pt x="106" y="12"/>
                              </a:lnTo>
                              <a:lnTo>
                                <a:pt x="54" y="46"/>
                              </a:lnTo>
                              <a:lnTo>
                                <a:pt x="18" y="110"/>
                              </a:lnTo>
                              <a:lnTo>
                                <a:pt x="16" y="131"/>
                              </a:lnTo>
                              <a:lnTo>
                                <a:pt x="20" y="152"/>
                              </a:lnTo>
                              <a:lnTo>
                                <a:pt x="66" y="213"/>
                              </a:lnTo>
                              <a:lnTo>
                                <a:pt x="122" y="235"/>
                              </a:lnTo>
                              <a:lnTo>
                                <a:pt x="155" y="243"/>
                              </a:lnTo>
                              <a:lnTo>
                                <a:pt x="196" y="254"/>
                              </a:lnTo>
                              <a:lnTo>
                                <a:pt x="218" y="262"/>
                              </a:lnTo>
                              <a:lnTo>
                                <a:pt x="224" y="269"/>
                              </a:lnTo>
                              <a:lnTo>
                                <a:pt x="224" y="289"/>
                              </a:lnTo>
                              <a:lnTo>
                                <a:pt x="216" y="294"/>
                              </a:lnTo>
                              <a:lnTo>
                                <a:pt x="206" y="300"/>
                              </a:lnTo>
                              <a:lnTo>
                                <a:pt x="202" y="301"/>
                              </a:lnTo>
                              <a:lnTo>
                                <a:pt x="172" y="305"/>
                              </a:lnTo>
                              <a:lnTo>
                                <a:pt x="143" y="298"/>
                              </a:lnTo>
                              <a:lnTo>
                                <a:pt x="119" y="281"/>
                              </a:lnTo>
                              <a:lnTo>
                                <a:pt x="102" y="256"/>
                              </a:lnTo>
                              <a:lnTo>
                                <a:pt x="99" y="248"/>
                              </a:lnTo>
                              <a:lnTo>
                                <a:pt x="94" y="250"/>
                              </a:lnTo>
                              <a:lnTo>
                                <a:pt x="5" y="289"/>
                              </a:lnTo>
                              <a:lnTo>
                                <a:pt x="0" y="291"/>
                              </a:lnTo>
                              <a:lnTo>
                                <a:pt x="2" y="295"/>
                              </a:lnTo>
                              <a:lnTo>
                                <a:pt x="14" y="320"/>
                              </a:lnTo>
                              <a:lnTo>
                                <a:pt x="68" y="375"/>
                              </a:lnTo>
                              <a:lnTo>
                                <a:pt x="137" y="401"/>
                              </a:lnTo>
                              <a:lnTo>
                                <a:pt x="173" y="403"/>
                              </a:lnTo>
                              <a:lnTo>
                                <a:pt x="211" y="400"/>
                              </a:lnTo>
                              <a:lnTo>
                                <a:pt x="281" y="374"/>
                              </a:lnTo>
                              <a:lnTo>
                                <a:pt x="324" y="325"/>
                              </a:lnTo>
                              <a:lnTo>
                                <a:pt x="334" y="287"/>
                              </a:lnTo>
                              <a:lnTo>
                                <a:pt x="330" y="248"/>
                              </a:lnTo>
                              <a:lnTo>
                                <a:pt x="296" y="196"/>
                              </a:lnTo>
                              <a:lnTo>
                                <a:pt x="243" y="168"/>
                              </a:lnTo>
                              <a:lnTo>
                                <a:pt x="152" y="144"/>
                              </a:lnTo>
                              <a:lnTo>
                                <a:pt x="142" y="141"/>
                              </a:lnTo>
                              <a:lnTo>
                                <a:pt x="134" y="136"/>
                              </a:lnTo>
                              <a:lnTo>
                                <a:pt x="127" y="127"/>
                              </a:lnTo>
                              <a:lnTo>
                                <a:pt x="131" y="116"/>
                              </a:lnTo>
                              <a:lnTo>
                                <a:pt x="143" y="105"/>
                              </a:lnTo>
                              <a:lnTo>
                                <a:pt x="164" y="100"/>
                              </a:lnTo>
                              <a:lnTo>
                                <a:pt x="186" y="101"/>
                              </a:lnTo>
                              <a:lnTo>
                                <a:pt x="205" y="108"/>
                              </a:lnTo>
                              <a:lnTo>
                                <a:pt x="220" y="120"/>
                              </a:lnTo>
                              <a:lnTo>
                                <a:pt x="232" y="139"/>
                              </a:lnTo>
                              <a:lnTo>
                                <a:pt x="232" y="141"/>
                              </a:lnTo>
                              <a:lnTo>
                                <a:pt x="235" y="141"/>
                              </a:lnTo>
                              <a:lnTo>
                                <a:pt x="329" y="103"/>
                              </a:lnTo>
                              <a:lnTo>
                                <a:pt x="328" y="100"/>
                              </a:lnTo>
                              <a:lnTo>
                                <a:pt x="321" y="85"/>
                              </a:lnTo>
                              <a:lnTo>
                                <a:pt x="260" y="23"/>
                              </a:lnTo>
                              <a:lnTo>
                                <a:pt x="222" y="6"/>
                              </a:lnTo>
                              <a:lnTo>
                                <a:pt x="1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27"/>
                          <a:ext cx="135" cy="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9" name="AutoShape 8"/>
                      <wps:cNvSpPr>
                        <a:spLocks/>
                      </wps:cNvSpPr>
                      <wps:spPr bwMode="auto">
                        <a:xfrm>
                          <a:off x="2460" y="0"/>
                          <a:ext cx="68" cy="34"/>
                        </a:xfrm>
                        <a:custGeom>
                          <a:avLst/>
                          <a:gdLst>
                            <a:gd name="T0" fmla="+- 0 2502 2460"/>
                            <a:gd name="T1" fmla="*/ T0 w 68"/>
                            <a:gd name="T2" fmla="*/ 0 h 34"/>
                            <a:gd name="T3" fmla="+- 0 2494 2460"/>
                            <a:gd name="T4" fmla="*/ T3 w 68"/>
                            <a:gd name="T5" fmla="*/ 0 h 34"/>
                            <a:gd name="T6" fmla="+- 0 2494 2460"/>
                            <a:gd name="T7" fmla="*/ T6 w 68"/>
                            <a:gd name="T8" fmla="*/ 33 h 34"/>
                            <a:gd name="T9" fmla="+- 0 2501 2460"/>
                            <a:gd name="T10" fmla="*/ T9 w 68"/>
                            <a:gd name="T11" fmla="*/ 33 h 34"/>
                            <a:gd name="T12" fmla="+- 0 2501 2460"/>
                            <a:gd name="T13" fmla="*/ T12 w 68"/>
                            <a:gd name="T14" fmla="*/ 11 h 34"/>
                            <a:gd name="T15" fmla="+- 0 2509 2460"/>
                            <a:gd name="T16" fmla="*/ T15 w 68"/>
                            <a:gd name="T17" fmla="*/ 11 h 34"/>
                            <a:gd name="T18" fmla="+- 0 2502 2460"/>
                            <a:gd name="T19" fmla="*/ T18 w 68"/>
                            <a:gd name="T20" fmla="*/ 0 h 34"/>
                            <a:gd name="T21" fmla="+- 0 2527 2460"/>
                            <a:gd name="T22" fmla="*/ T21 w 68"/>
                            <a:gd name="T23" fmla="*/ 11 h 34"/>
                            <a:gd name="T24" fmla="+- 0 2520 2460"/>
                            <a:gd name="T25" fmla="*/ T24 w 68"/>
                            <a:gd name="T26" fmla="*/ 11 h 34"/>
                            <a:gd name="T27" fmla="+- 0 2520 2460"/>
                            <a:gd name="T28" fmla="*/ T27 w 68"/>
                            <a:gd name="T29" fmla="*/ 33 h 34"/>
                            <a:gd name="T30" fmla="+- 0 2527 2460"/>
                            <a:gd name="T31" fmla="*/ T30 w 68"/>
                            <a:gd name="T32" fmla="*/ 33 h 34"/>
                            <a:gd name="T33" fmla="+- 0 2527 2460"/>
                            <a:gd name="T34" fmla="*/ T33 w 68"/>
                            <a:gd name="T35" fmla="*/ 11 h 34"/>
                            <a:gd name="T36" fmla="+- 0 2509 2460"/>
                            <a:gd name="T37" fmla="*/ T36 w 68"/>
                            <a:gd name="T38" fmla="*/ 11 h 34"/>
                            <a:gd name="T39" fmla="+- 0 2501 2460"/>
                            <a:gd name="T40" fmla="*/ T39 w 68"/>
                            <a:gd name="T41" fmla="*/ 11 h 34"/>
                            <a:gd name="T42" fmla="+- 0 2511 2460"/>
                            <a:gd name="T43" fmla="*/ T42 w 68"/>
                            <a:gd name="T44" fmla="*/ 25 h 34"/>
                            <a:gd name="T45" fmla="+- 0 2511 2460"/>
                            <a:gd name="T46" fmla="*/ T45 w 68"/>
                            <a:gd name="T47" fmla="*/ 25 h 34"/>
                            <a:gd name="T48" fmla="+- 0 2518 2460"/>
                            <a:gd name="T49" fmla="*/ T48 w 68"/>
                            <a:gd name="T50" fmla="*/ 14 h 34"/>
                            <a:gd name="T51" fmla="+- 0 2511 2460"/>
                            <a:gd name="T52" fmla="*/ T51 w 68"/>
                            <a:gd name="T53" fmla="*/ 14 h 34"/>
                            <a:gd name="T54" fmla="+- 0 2509 2460"/>
                            <a:gd name="T55" fmla="*/ T54 w 68"/>
                            <a:gd name="T56" fmla="*/ 11 h 34"/>
                            <a:gd name="T57" fmla="+- 0 2527 2460"/>
                            <a:gd name="T58" fmla="*/ T57 w 68"/>
                            <a:gd name="T59" fmla="*/ 0 h 34"/>
                            <a:gd name="T60" fmla="+- 0 2520 2460"/>
                            <a:gd name="T61" fmla="*/ T60 w 68"/>
                            <a:gd name="T62" fmla="*/ 0 h 34"/>
                            <a:gd name="T63" fmla="+- 0 2511 2460"/>
                            <a:gd name="T64" fmla="*/ T63 w 68"/>
                            <a:gd name="T65" fmla="*/ 14 h 34"/>
                            <a:gd name="T66" fmla="+- 0 2518 2460"/>
                            <a:gd name="T67" fmla="*/ T66 w 68"/>
                            <a:gd name="T68" fmla="*/ 14 h 34"/>
                            <a:gd name="T69" fmla="+- 0 2520 2460"/>
                            <a:gd name="T70" fmla="*/ T69 w 68"/>
                            <a:gd name="T71" fmla="*/ 11 h 34"/>
                            <a:gd name="T72" fmla="+- 0 2527 2460"/>
                            <a:gd name="T73" fmla="*/ T72 w 68"/>
                            <a:gd name="T74" fmla="*/ 11 h 34"/>
                            <a:gd name="T75" fmla="+- 0 2527 2460"/>
                            <a:gd name="T76" fmla="*/ T75 w 68"/>
                            <a:gd name="T77" fmla="*/ 0 h 34"/>
                            <a:gd name="T78" fmla="+- 0 2477 2460"/>
                            <a:gd name="T79" fmla="*/ T78 w 68"/>
                            <a:gd name="T80" fmla="*/ 7 h 34"/>
                            <a:gd name="T81" fmla="+- 0 2470 2460"/>
                            <a:gd name="T82" fmla="*/ T81 w 68"/>
                            <a:gd name="T83" fmla="*/ 7 h 34"/>
                            <a:gd name="T84" fmla="+- 0 2470 2460"/>
                            <a:gd name="T85" fmla="*/ T84 w 68"/>
                            <a:gd name="T86" fmla="*/ 33 h 34"/>
                            <a:gd name="T87" fmla="+- 0 2477 2460"/>
                            <a:gd name="T88" fmla="*/ T87 w 68"/>
                            <a:gd name="T89" fmla="*/ 33 h 34"/>
                            <a:gd name="T90" fmla="+- 0 2477 2460"/>
                            <a:gd name="T91" fmla="*/ T90 w 68"/>
                            <a:gd name="T92" fmla="*/ 7 h 34"/>
                            <a:gd name="T93" fmla="+- 0 2487 2460"/>
                            <a:gd name="T94" fmla="*/ T93 w 68"/>
                            <a:gd name="T95" fmla="*/ 0 h 34"/>
                            <a:gd name="T96" fmla="+- 0 2460 2460"/>
                            <a:gd name="T97" fmla="*/ T96 w 68"/>
                            <a:gd name="T98" fmla="*/ 0 h 34"/>
                            <a:gd name="T99" fmla="+- 0 2460 2460"/>
                            <a:gd name="T100" fmla="*/ T99 w 68"/>
                            <a:gd name="T101" fmla="*/ 7 h 34"/>
                            <a:gd name="T102" fmla="+- 0 2487 2460"/>
                            <a:gd name="T103" fmla="*/ T102 w 68"/>
                            <a:gd name="T104" fmla="*/ 7 h 34"/>
                            <a:gd name="T105" fmla="+- 0 2487 2460"/>
                            <a:gd name="T106" fmla="*/ T105 w 68"/>
                            <a:gd name="T107" fmla="*/ 0 h 34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68" h="34">
                              <a:moveTo>
                                <a:pt x="42" y="0"/>
                              </a:moveTo>
                              <a:lnTo>
                                <a:pt x="34" y="0"/>
                              </a:lnTo>
                              <a:lnTo>
                                <a:pt x="34" y="33"/>
                              </a:lnTo>
                              <a:lnTo>
                                <a:pt x="41" y="33"/>
                              </a:lnTo>
                              <a:lnTo>
                                <a:pt x="41" y="11"/>
                              </a:lnTo>
                              <a:lnTo>
                                <a:pt x="49" y="11"/>
                              </a:lnTo>
                              <a:lnTo>
                                <a:pt x="42" y="0"/>
                              </a:lnTo>
                              <a:close/>
                              <a:moveTo>
                                <a:pt x="67" y="11"/>
                              </a:moveTo>
                              <a:lnTo>
                                <a:pt x="60" y="11"/>
                              </a:lnTo>
                              <a:lnTo>
                                <a:pt x="60" y="33"/>
                              </a:lnTo>
                              <a:lnTo>
                                <a:pt x="67" y="33"/>
                              </a:lnTo>
                              <a:lnTo>
                                <a:pt x="67" y="11"/>
                              </a:lnTo>
                              <a:close/>
                              <a:moveTo>
                                <a:pt x="49" y="11"/>
                              </a:moveTo>
                              <a:lnTo>
                                <a:pt x="41" y="11"/>
                              </a:lnTo>
                              <a:lnTo>
                                <a:pt x="51" y="25"/>
                              </a:lnTo>
                              <a:lnTo>
                                <a:pt x="58" y="14"/>
                              </a:lnTo>
                              <a:lnTo>
                                <a:pt x="51" y="14"/>
                              </a:lnTo>
                              <a:lnTo>
                                <a:pt x="49" y="11"/>
                              </a:lnTo>
                              <a:close/>
                              <a:moveTo>
                                <a:pt x="67" y="0"/>
                              </a:moveTo>
                              <a:lnTo>
                                <a:pt x="60" y="0"/>
                              </a:lnTo>
                              <a:lnTo>
                                <a:pt x="51" y="14"/>
                              </a:lnTo>
                              <a:lnTo>
                                <a:pt x="58" y="14"/>
                              </a:lnTo>
                              <a:lnTo>
                                <a:pt x="60" y="11"/>
                              </a:lnTo>
                              <a:lnTo>
                                <a:pt x="67" y="11"/>
                              </a:lnTo>
                              <a:lnTo>
                                <a:pt x="67" y="0"/>
                              </a:lnTo>
                              <a:close/>
                              <a:moveTo>
                                <a:pt x="17" y="7"/>
                              </a:moveTo>
                              <a:lnTo>
                                <a:pt x="10" y="7"/>
                              </a:lnTo>
                              <a:lnTo>
                                <a:pt x="10" y="33"/>
                              </a:lnTo>
                              <a:lnTo>
                                <a:pt x="17" y="33"/>
                              </a:lnTo>
                              <a:lnTo>
                                <a:pt x="17" y="7"/>
                              </a:lnTo>
                              <a:close/>
                              <a:moveTo>
                                <a:pt x="27" y="0"/>
                              </a:moveTo>
                              <a:lnTo>
                                <a:pt x="0" y="0"/>
                              </a:lnTo>
                              <a:lnTo>
                                <a:pt x="0" y="7"/>
                              </a:lnTo>
                              <a:lnTo>
                                <a:pt x="27" y="7"/>
                              </a:lnTo>
                              <a:lnTo>
                                <a:pt x="2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7572897B" id="Group 1" o:spid="_x0000_s1026" style="width:126.4pt;height:24.8pt;mso-position-horizontal-relative:char;mso-position-vertical-relative:line" coordsize="2528,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">
              <v:shape id="AutoShape 2" o:spid="_x0000_s1027" style="position:absolute;left:2055;width:387;height:495;visibility:visible;mso-wrap-style:square;v-text-anchor:top" coordsize="387,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" path="m182,94r-61,10l67,135,26,185,10,224,1,263,,304r6,42l23,395r28,41l89,467r48,21l174,494r37,-3l247,479r34,-20l280,458r107,l387,389r-194,l160,380,132,357,116,326r-5,-36l117,255r18,-30l152,209r19,-9l193,197r194,l387,124r-111,l264,118r-10,-7l243,106,182,94xm387,458r-107,l282,458r-1,1l281,481r2,3l387,484r,-26xm387,484r-7,l387,484xm280,458r1,1l282,458r-2,xm387,197r-194,l216,199r21,9l254,222r12,17l274,261r2,10l278,281r,9l276,310r-3,19l266,346r-11,16l227,383r-34,6l387,389r,-192xm281,r-6,l275,7r1,32l276,60r,64l387,124,387,,329,,281,xm387,r-9,l329,r58,xe" fillcolor="#010202" stroked="f">
                <v:path arrowok="t" o:connecttype="custom" o:connectlocs="121,104;26,185;1,263;6,346;51,436;137,488;211,491;281,459;387,458;193,389;132,357;111,290;135,225;171,200;387,197;276,124;254,111;182,94;280,458;281,459;283,484;387,458;380,484;387,484;281,459;280,458;193,197;237,208;266,239;276,271;278,290;273,329;255,362;193,389;387,197;275,0;276,39;276,124;387,0;281,0;378,0;387,0" o:connectangles="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633;top:93;width:395;height:4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">
                <v:imagedata r:id="rId4" o:title=""/>
              </v:shape>
              <v:shape id="AutoShape 4" o:spid="_x0000_s1029" style="position:absolute;left:631;width:1010;height:496;visibility:visible;mso-wrap-style:square;v-text-anchor:top" coordsize="1010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" path="m401,292l385,214,373,196,343,150,290,115r,178l289,312r-5,18l276,347r-30,31l208,390r-40,-7l134,358,115,322r-3,-40l124,244r25,-30l161,206r13,-6l187,197r14,-1l232,202r26,16l278,243r11,31l290,293r,-178l279,108,201,92r-79,16l58,150,16,213,,291r16,80l59,435r63,44l200,495r78,-16l342,436r30,-46l385,371r16,-79xm557,482l557,2,555,,447,r-4,l440,3r,480l442,484r112,l557,482xm1010,106r-2,-3l1008,102r-89,1l887,102r-2,5l801,329r-1,2l798,336r-3,-8l758,230,733,164,711,107r,-4l711,102r-5,l677,103r-34,l587,102r-2,2l679,329r29,70l743,482r3,2l752,484r90,l849,484r3,-2l854,476r32,-75l913,336r97,-230xe" fillcolor="#010202" stroked="f">
                <v:path arrowok="t" o:connecttype="custom" o:connectlocs="385,214;343,150;290,293;284,330;246,378;168,383;115,322;124,244;161,206;187,197;232,202;278,243;290,293;279,108;122,108;16,213;16,371;122,479;278,479;372,390;401,292;557,2;447,0;440,3;442,484;557,482;1008,103;919,103;885,107;800,331;795,328;733,164;711,103;706,102;643,103;585,104;708,399;746,484;842,484;849,484;854,476;913,336" o:connectangles="0,0,0,0,0,0,0,0,0,0,0,0,0,0,0,0,0,0,0,0,0,0,0,0,0,0,0,0,0,0,0,0,0,0,0,0,0,0,0,0,0,0"/>
              </v:shape>
              <v:shape id="Picture 5" o:spid="_x0000_s1030" type="#_x0000_t75" style="position:absolute;left:101;top:102;width:117;height: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">
                <v:imagedata r:id="rId5" o:title=""/>
              </v:shape>
              <v:shape id="Freeform 6" o:spid="_x0000_s1031" style="position:absolute;left:261;top:92;width:335;height:404;visibility:visible;mso-wrap-style:square;v-text-anchor:top" coordsize="335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" path="m181,l106,12,54,46,18,110r-2,21l20,152r46,61l122,235r33,8l196,254r22,8l224,269r,20l216,294r-10,6l202,301r-30,4l143,298,119,281,102,256r-3,-8l94,250,5,289,,291r2,4l14,320r54,55l137,401r36,2l211,400r70,-26l324,325r10,-38l330,248,296,196,243,168,152,144r-10,-3l134,136r-7,-9l131,116r12,-11l164,100r22,1l205,108r15,12l232,139r,2l235,141r94,-38l328,100,321,85,260,23,222,6,181,xe" fillcolor="#010202" stroked="f">
                <v:path arrowok="t" o:connecttype="custom" o:connectlocs="181,92;106,104;54,138;18,202;16,223;20,244;66,305;122,327;155,335;196,346;218,354;224,361;224,381;216,386;206,392;202,393;172,397;143,390;119,373;102,348;99,340;94,342;5,381;0,383;2,387;14,412;68,467;137,493;173,495;211,492;281,466;324,417;334,379;330,340;296,288;243,260;152,236;142,233;134,228;127,219;131,208;143,197;164,192;186,193;205,200;220,212;232,231;232,233;235,233;329,195;328,192;321,177;260,115;222,98;181,92" o:connectangles="0,0,0,0,0,0,0,0,0,0,0,0,0,0,0,0,0,0,0,0,0,0,0,0,0,0,0,0,0,0,0,0,0,0,0,0,0,0,0,0,0,0,0,0,0,0,0,0,0,0,0,0,0,0,0"/>
              </v:shape>
              <v:shape id="Picture 7" o:spid="_x0000_s1032" type="#_x0000_t75" style="position:absolute;top:227;width:135;height: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">
                <v:imagedata r:id="rId6" o:title=""/>
              </v:shape>
              <v:shape id="AutoShape 8" o:spid="_x0000_s1033" style="position:absolute;left:2460;width:68;height:34;visibility:visible;mso-wrap-style:square;v-text-anchor:top" coordsize="68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" path="m42,l34,r,33l41,33r,-22l49,11,42,xm67,11r-7,l60,33r7,l67,11xm49,11r-8,l51,25,58,14r-7,l49,11xm67,l60,,51,14r7,l60,11r7,l67,xm17,7r-7,l10,33r7,l17,7xm27,l,,,7r27,l27,xe" fillcolor="#010202" stroked="f">
                <v:path arrowok="t" o:connecttype="custom" o:connectlocs="42,0;34,0;34,33;41,33;41,11;49,11;42,0;67,11;60,11;60,33;67,33;67,11;49,11;41,11;51,25;51,25;58,14;51,14;49,11;67,0;60,0;51,14;58,14;60,11;67,11;67,0;17,7;10,7;10,33;17,33;17,7;27,0;0,0;0,7;27,7;27,0" o:connectangles="0,0,0,0,0,0,0,0,0,0,0,0,0,0,0,0,0,0,0,0,0,0,0,0,0,0,0,0,0,0,0,0,0,0,0,0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63534"/>
    <w:multiLevelType w:val="hybridMultilevel"/>
    <w:tmpl w:val="A068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414F9"/>
    <w:multiLevelType w:val="hybridMultilevel"/>
    <w:tmpl w:val="8EFAB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CB207E"/>
    <w:multiLevelType w:val="multilevel"/>
    <w:tmpl w:val="8CA07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1A5704F"/>
    <w:multiLevelType w:val="hybridMultilevel"/>
    <w:tmpl w:val="B2E0C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9C29CF"/>
    <w:multiLevelType w:val="multilevel"/>
    <w:tmpl w:val="4726F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284E51"/>
    <w:multiLevelType w:val="multilevel"/>
    <w:tmpl w:val="5BDEB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NDYyMzO2NDY3NDZW0lEKTi0uzszPAykwrAUAR6b4cywAAAA="/>
  </w:docVars>
  <w:rsids>
    <w:rsidRoot w:val="00F32B67"/>
    <w:rsid w:val="0000596B"/>
    <w:rsid w:val="00015E5E"/>
    <w:rsid w:val="000246A0"/>
    <w:rsid w:val="00024809"/>
    <w:rsid w:val="0003608D"/>
    <w:rsid w:val="00080EEA"/>
    <w:rsid w:val="0008384F"/>
    <w:rsid w:val="000B0EDE"/>
    <w:rsid w:val="000F1A06"/>
    <w:rsid w:val="00103360"/>
    <w:rsid w:val="001049A4"/>
    <w:rsid w:val="00104FD3"/>
    <w:rsid w:val="00110F32"/>
    <w:rsid w:val="00111285"/>
    <w:rsid w:val="0012044A"/>
    <w:rsid w:val="00126F1A"/>
    <w:rsid w:val="00165B7C"/>
    <w:rsid w:val="001736B7"/>
    <w:rsid w:val="00183435"/>
    <w:rsid w:val="001855AA"/>
    <w:rsid w:val="001936A9"/>
    <w:rsid w:val="001C2F1D"/>
    <w:rsid w:val="001C3259"/>
    <w:rsid w:val="001F2580"/>
    <w:rsid w:val="002319D9"/>
    <w:rsid w:val="0028479A"/>
    <w:rsid w:val="00290945"/>
    <w:rsid w:val="0029689F"/>
    <w:rsid w:val="002A51EE"/>
    <w:rsid w:val="002B363E"/>
    <w:rsid w:val="002C1A07"/>
    <w:rsid w:val="002D09B0"/>
    <w:rsid w:val="003005F2"/>
    <w:rsid w:val="00301C86"/>
    <w:rsid w:val="0033141A"/>
    <w:rsid w:val="00341E5C"/>
    <w:rsid w:val="00342552"/>
    <w:rsid w:val="003D750E"/>
    <w:rsid w:val="00417476"/>
    <w:rsid w:val="004252A2"/>
    <w:rsid w:val="004255A4"/>
    <w:rsid w:val="00426C42"/>
    <w:rsid w:val="00456363"/>
    <w:rsid w:val="00465C14"/>
    <w:rsid w:val="00485530"/>
    <w:rsid w:val="004A669E"/>
    <w:rsid w:val="004B23E9"/>
    <w:rsid w:val="0053425F"/>
    <w:rsid w:val="00565D24"/>
    <w:rsid w:val="00584CCF"/>
    <w:rsid w:val="005A0C0D"/>
    <w:rsid w:val="005A7042"/>
    <w:rsid w:val="005B4C85"/>
    <w:rsid w:val="005C1589"/>
    <w:rsid w:val="005D6E92"/>
    <w:rsid w:val="00613C1B"/>
    <w:rsid w:val="00624DF9"/>
    <w:rsid w:val="00643E3F"/>
    <w:rsid w:val="00647AD8"/>
    <w:rsid w:val="006542D2"/>
    <w:rsid w:val="006B5A11"/>
    <w:rsid w:val="006E3850"/>
    <w:rsid w:val="00715437"/>
    <w:rsid w:val="00722A11"/>
    <w:rsid w:val="0073650C"/>
    <w:rsid w:val="00754811"/>
    <w:rsid w:val="007614BB"/>
    <w:rsid w:val="00786AA4"/>
    <w:rsid w:val="00786C09"/>
    <w:rsid w:val="007965B2"/>
    <w:rsid w:val="007A6234"/>
    <w:rsid w:val="007B16DE"/>
    <w:rsid w:val="007C3FDE"/>
    <w:rsid w:val="007E2708"/>
    <w:rsid w:val="008007F0"/>
    <w:rsid w:val="008051E2"/>
    <w:rsid w:val="00811328"/>
    <w:rsid w:val="008202E3"/>
    <w:rsid w:val="00837304"/>
    <w:rsid w:val="00853609"/>
    <w:rsid w:val="008A6CE3"/>
    <w:rsid w:val="00915FFA"/>
    <w:rsid w:val="00916446"/>
    <w:rsid w:val="0096481B"/>
    <w:rsid w:val="009803F3"/>
    <w:rsid w:val="009854EB"/>
    <w:rsid w:val="009C0F9D"/>
    <w:rsid w:val="009E4875"/>
    <w:rsid w:val="00A20788"/>
    <w:rsid w:val="00A2446D"/>
    <w:rsid w:val="00A33072"/>
    <w:rsid w:val="00A339B1"/>
    <w:rsid w:val="00A41936"/>
    <w:rsid w:val="00A65C86"/>
    <w:rsid w:val="00A8338E"/>
    <w:rsid w:val="00A954FD"/>
    <w:rsid w:val="00AC2414"/>
    <w:rsid w:val="00B05F38"/>
    <w:rsid w:val="00B6404B"/>
    <w:rsid w:val="00BA38E7"/>
    <w:rsid w:val="00BA7A04"/>
    <w:rsid w:val="00BB0E88"/>
    <w:rsid w:val="00BC5336"/>
    <w:rsid w:val="00BE0A74"/>
    <w:rsid w:val="00C00DE9"/>
    <w:rsid w:val="00C06028"/>
    <w:rsid w:val="00C22AAD"/>
    <w:rsid w:val="00C34509"/>
    <w:rsid w:val="00C6667A"/>
    <w:rsid w:val="00C7695C"/>
    <w:rsid w:val="00CA20A7"/>
    <w:rsid w:val="00CB4114"/>
    <w:rsid w:val="00CE209E"/>
    <w:rsid w:val="00D02C76"/>
    <w:rsid w:val="00D20462"/>
    <w:rsid w:val="00D4367D"/>
    <w:rsid w:val="00D576D9"/>
    <w:rsid w:val="00D92453"/>
    <w:rsid w:val="00DB5407"/>
    <w:rsid w:val="00DC07EA"/>
    <w:rsid w:val="00DD40ED"/>
    <w:rsid w:val="00E12F3E"/>
    <w:rsid w:val="00E13C29"/>
    <w:rsid w:val="00E15E13"/>
    <w:rsid w:val="00E15E46"/>
    <w:rsid w:val="00E25BF5"/>
    <w:rsid w:val="00E308D2"/>
    <w:rsid w:val="00E42D0D"/>
    <w:rsid w:val="00E53269"/>
    <w:rsid w:val="00E72215"/>
    <w:rsid w:val="00EC50EC"/>
    <w:rsid w:val="00EE4968"/>
    <w:rsid w:val="00EF23EA"/>
    <w:rsid w:val="00EF2523"/>
    <w:rsid w:val="00EF63C9"/>
    <w:rsid w:val="00F12D63"/>
    <w:rsid w:val="00F20865"/>
    <w:rsid w:val="00F32B67"/>
    <w:rsid w:val="00F56EF5"/>
    <w:rsid w:val="00F629D8"/>
    <w:rsid w:val="00FA0643"/>
    <w:rsid w:val="00FB1D22"/>
    <w:rsid w:val="00FD3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41F004"/>
  <w15:docId w15:val="{FB751AD2-B6C0-4E89-AA62-34D4AEE5A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anrope" w:eastAsia="Manrope" w:hAnsi="Manrope" w:cs="Manrope"/>
    </w:rPr>
  </w:style>
  <w:style w:type="paragraph" w:styleId="Heading2">
    <w:name w:val="heading 2"/>
    <w:basedOn w:val="Normal"/>
    <w:link w:val="Heading2Char"/>
    <w:uiPriority w:val="9"/>
    <w:qFormat/>
    <w:rsid w:val="0028479A"/>
    <w:pPr>
      <w:widowControl/>
      <w:autoSpaceDE/>
      <w:autoSpaceDN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268" w:lineRule="exact"/>
      <w:ind w:right="117"/>
      <w:jc w:val="right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expandableparagraph">
    <w:name w:val="expandable__paragraph"/>
    <w:basedOn w:val="Normal"/>
    <w:rsid w:val="006B5A11"/>
    <w:pPr>
      <w:widowControl/>
      <w:autoSpaceDE/>
      <w:autoSpaceDN/>
      <w:spacing w:before="100" w:beforeAutospacing="1" w:after="100" w:afterAutospacing="1"/>
    </w:pPr>
    <w:rPr>
      <w:rFonts w:ascii="Calibri" w:eastAsia="Times New Roman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6B5A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5A11"/>
    <w:rPr>
      <w:rFonts w:ascii="Manrope" w:eastAsia="Manrope" w:hAnsi="Manrope" w:cs="Manrope"/>
    </w:rPr>
  </w:style>
  <w:style w:type="paragraph" w:styleId="Footer">
    <w:name w:val="footer"/>
    <w:basedOn w:val="Normal"/>
    <w:link w:val="FooterChar"/>
    <w:uiPriority w:val="99"/>
    <w:unhideWhenUsed/>
    <w:rsid w:val="006B5A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5A11"/>
    <w:rPr>
      <w:rFonts w:ascii="Manrope" w:eastAsia="Manrope" w:hAnsi="Manrope" w:cs="Manrope"/>
    </w:rPr>
  </w:style>
  <w:style w:type="character" w:styleId="Hyperlink">
    <w:name w:val="Hyperlink"/>
    <w:basedOn w:val="DefaultParagraphFont"/>
    <w:uiPriority w:val="99"/>
    <w:unhideWhenUsed/>
    <w:rsid w:val="006B5A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A1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D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DE9"/>
    <w:rPr>
      <w:rFonts w:ascii="Segoe UI" w:eastAsia="Manrope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8479A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9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solvedhcm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23618A-5757-4FD2-BA30-8EE956359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7</Words>
  <Characters>3689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her, Amy M.</dc:creator>
  <cp:lastModifiedBy>Szczepanski, Kayla N</cp:lastModifiedBy>
  <cp:revision>2</cp:revision>
  <dcterms:created xsi:type="dcterms:W3CDTF">2021-10-29T16:21:00Z</dcterms:created>
  <dcterms:modified xsi:type="dcterms:W3CDTF">2021-10-29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30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0-10-05T00:00:00Z</vt:filetime>
  </property>
</Properties>
</file>